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EE678" w14:textId="77777777" w:rsidR="00B62AF1" w:rsidRDefault="00000000">
      <w:pPr>
        <w:pStyle w:val="Title"/>
      </w:pPr>
      <w:r>
        <w:t>Отчёт по лабораторной работе №9</w:t>
      </w:r>
    </w:p>
    <w:p w14:paraId="48AC39FF" w14:textId="77777777" w:rsidR="00B62AF1" w:rsidRDefault="00000000">
      <w:pPr>
        <w:pStyle w:val="Subtitle"/>
      </w:pPr>
      <w:r>
        <w:t>Дисциплина: архитектура компьютеров и операционные системы</w:t>
      </w:r>
    </w:p>
    <w:p w14:paraId="1239D284" w14:textId="02C1D712" w:rsidR="00B62AF1" w:rsidRDefault="00F12743">
      <w:pPr>
        <w:pStyle w:val="Author"/>
      </w:pPr>
      <w:r>
        <w:t>Авдадаев Джамал Гелани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36336065"/>
        <w:docPartObj>
          <w:docPartGallery w:val="Table of Contents"/>
          <w:docPartUnique/>
        </w:docPartObj>
      </w:sdtPr>
      <w:sdtContent>
        <w:p w14:paraId="4F4DD47D" w14:textId="77777777" w:rsidR="00B62AF1" w:rsidRDefault="00000000">
          <w:pPr>
            <w:pStyle w:val="TOCHeading"/>
          </w:pPr>
          <w:r>
            <w:t>Содержание</w:t>
          </w:r>
        </w:p>
        <w:p w14:paraId="77DDA4A3" w14:textId="77777777" w:rsidR="00F12743" w:rsidRDefault="0000000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3053690" w:history="1">
            <w:r w:rsidR="00F12743" w:rsidRPr="009D6680">
              <w:rPr>
                <w:rStyle w:val="Hyperlink"/>
                <w:noProof/>
              </w:rPr>
              <w:t>1</w:t>
            </w:r>
            <w:r w:rsidR="00F12743">
              <w:rPr>
                <w:noProof/>
              </w:rPr>
              <w:tab/>
            </w:r>
            <w:r w:rsidR="00F12743" w:rsidRPr="009D6680">
              <w:rPr>
                <w:rStyle w:val="Hyperlink"/>
                <w:noProof/>
              </w:rPr>
              <w:t>Цель работы</w:t>
            </w:r>
            <w:r w:rsidR="00F12743">
              <w:rPr>
                <w:noProof/>
                <w:webHidden/>
              </w:rPr>
              <w:tab/>
            </w:r>
            <w:r w:rsidR="00F12743">
              <w:rPr>
                <w:noProof/>
                <w:webHidden/>
              </w:rPr>
              <w:fldChar w:fldCharType="begin"/>
            </w:r>
            <w:r w:rsidR="00F12743">
              <w:rPr>
                <w:noProof/>
                <w:webHidden/>
              </w:rPr>
              <w:instrText xml:space="preserve"> PAGEREF _Toc153053690 \h </w:instrText>
            </w:r>
            <w:r w:rsidR="00F12743">
              <w:rPr>
                <w:noProof/>
                <w:webHidden/>
              </w:rPr>
            </w:r>
            <w:r w:rsidR="00F12743">
              <w:rPr>
                <w:noProof/>
                <w:webHidden/>
              </w:rPr>
              <w:fldChar w:fldCharType="separate"/>
            </w:r>
            <w:r w:rsidR="00F12743">
              <w:rPr>
                <w:noProof/>
                <w:webHidden/>
              </w:rPr>
              <w:t>1</w:t>
            </w:r>
            <w:r w:rsidR="00F12743">
              <w:rPr>
                <w:noProof/>
                <w:webHidden/>
              </w:rPr>
              <w:fldChar w:fldCharType="end"/>
            </w:r>
          </w:hyperlink>
        </w:p>
        <w:p w14:paraId="0D01EA45" w14:textId="77777777" w:rsidR="00F12743" w:rsidRDefault="00F12743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053691" w:history="1">
            <w:r w:rsidRPr="009D6680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9D6680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84FFA8" w14:textId="77777777" w:rsidR="00F12743" w:rsidRDefault="00F12743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053692" w:history="1">
            <w:r w:rsidRPr="009D6680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9D6680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0986A" w14:textId="77777777" w:rsidR="00F12743" w:rsidRDefault="00F12743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053693" w:history="1">
            <w:r w:rsidRPr="009D6680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9D6680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F3DFD1" w14:textId="77777777" w:rsidR="00F12743" w:rsidRDefault="00F12743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053694" w:history="1">
            <w:r w:rsidRPr="009D6680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9D6680">
              <w:rPr>
                <w:rStyle w:val="Hyperlink"/>
                <w:noProof/>
              </w:rPr>
              <w:t>Реализация подпрограмм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E2F70" w14:textId="77777777" w:rsidR="00F12743" w:rsidRDefault="00F12743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053695" w:history="1">
            <w:r w:rsidRPr="009D6680">
              <w:rPr>
                <w:rStyle w:val="Hyperlink"/>
                <w:noProof/>
              </w:rPr>
              <w:t>4.2</w:t>
            </w:r>
            <w:r>
              <w:rPr>
                <w:noProof/>
              </w:rPr>
              <w:tab/>
            </w:r>
            <w:r w:rsidRPr="009D6680">
              <w:rPr>
                <w:rStyle w:val="Hyperlink"/>
                <w:noProof/>
              </w:rPr>
              <w:t>Отладка программам с помощью G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EC5B6" w14:textId="77777777" w:rsidR="00F12743" w:rsidRDefault="00F12743">
          <w:pPr>
            <w:pStyle w:val="TOC3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3053696" w:history="1">
            <w:r w:rsidRPr="009D6680">
              <w:rPr>
                <w:rStyle w:val="Hyperlink"/>
                <w:noProof/>
              </w:rPr>
              <w:t>4.2.1</w:t>
            </w:r>
            <w:r>
              <w:rPr>
                <w:noProof/>
              </w:rPr>
              <w:tab/>
            </w:r>
            <w:r w:rsidRPr="009D6680">
              <w:rPr>
                <w:rStyle w:val="Hyperlink"/>
                <w:noProof/>
              </w:rPr>
              <w:t>Добавление точек остано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83B1DC" w14:textId="77777777" w:rsidR="00F12743" w:rsidRDefault="00F12743">
          <w:pPr>
            <w:pStyle w:val="TOC3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3053697" w:history="1">
            <w:r w:rsidRPr="009D6680">
              <w:rPr>
                <w:rStyle w:val="Hyperlink"/>
                <w:noProof/>
              </w:rPr>
              <w:t>4.2.2</w:t>
            </w:r>
            <w:r>
              <w:rPr>
                <w:noProof/>
              </w:rPr>
              <w:tab/>
            </w:r>
            <w:r w:rsidRPr="009D6680">
              <w:rPr>
                <w:rStyle w:val="Hyperlink"/>
                <w:noProof/>
              </w:rPr>
              <w:t>Работа с данными программы в G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4AF720" w14:textId="77777777" w:rsidR="00F12743" w:rsidRDefault="00F12743">
          <w:pPr>
            <w:pStyle w:val="TOC3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3053698" w:history="1">
            <w:r w:rsidRPr="009D6680">
              <w:rPr>
                <w:rStyle w:val="Hyperlink"/>
                <w:noProof/>
              </w:rPr>
              <w:t>4.2.3</w:t>
            </w:r>
            <w:r>
              <w:rPr>
                <w:noProof/>
              </w:rPr>
              <w:tab/>
            </w:r>
            <w:r w:rsidRPr="009D6680">
              <w:rPr>
                <w:rStyle w:val="Hyperlink"/>
                <w:noProof/>
              </w:rPr>
              <w:t>Обработка аргументов командной строки в G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F754EC" w14:textId="77777777" w:rsidR="00F12743" w:rsidRDefault="00F12743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053699" w:history="1">
            <w:r w:rsidRPr="009D6680">
              <w:rPr>
                <w:rStyle w:val="Hyperlink"/>
                <w:noProof/>
              </w:rPr>
              <w:t>4.3</w:t>
            </w:r>
            <w:r>
              <w:rPr>
                <w:noProof/>
              </w:rPr>
              <w:tab/>
            </w:r>
            <w:r w:rsidRPr="009D6680">
              <w:rPr>
                <w:rStyle w:val="Hyperlink"/>
                <w:noProof/>
              </w:rPr>
              <w:t>Задания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1DAD2" w14:textId="77777777" w:rsidR="00F12743" w:rsidRDefault="00F12743">
          <w:pPr>
            <w:pStyle w:val="TOC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3053700" w:history="1">
            <w:r w:rsidRPr="009D6680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9D6680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47225" w14:textId="77777777" w:rsidR="00F12743" w:rsidRDefault="00F12743">
          <w:pPr>
            <w:pStyle w:val="TOC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3053701" w:history="1">
            <w:r w:rsidRPr="009D6680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9D6680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53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BD6B4" w14:textId="77777777" w:rsidR="00B62AF1" w:rsidRDefault="00000000">
          <w:r>
            <w:fldChar w:fldCharType="end"/>
          </w:r>
        </w:p>
      </w:sdtContent>
    </w:sdt>
    <w:p w14:paraId="03B8622E" w14:textId="77777777" w:rsidR="00B62AF1" w:rsidRDefault="00000000">
      <w:pPr>
        <w:pStyle w:val="Heading1"/>
      </w:pPr>
      <w:bookmarkStart w:id="0" w:name="цель-работы"/>
      <w:bookmarkStart w:id="1" w:name="_Toc153053690"/>
      <w:r>
        <w:rPr>
          <w:rStyle w:val="SectionNumber"/>
        </w:rPr>
        <w:t>1</w:t>
      </w:r>
      <w:r>
        <w:tab/>
        <w:t>Цель работы</w:t>
      </w:r>
      <w:bookmarkEnd w:id="1"/>
    </w:p>
    <w:p w14:paraId="539B2752" w14:textId="77777777" w:rsidR="00B62AF1" w:rsidRDefault="00000000">
      <w:pPr>
        <w:pStyle w:val="FirstParagraph"/>
      </w:pPr>
      <w:r>
        <w:t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 w14:paraId="02405FDE" w14:textId="77777777" w:rsidR="00B62AF1" w:rsidRDefault="00000000">
      <w:pPr>
        <w:pStyle w:val="Heading1"/>
      </w:pPr>
      <w:bookmarkStart w:id="2" w:name="задание"/>
      <w:bookmarkStart w:id="3" w:name="_Toc15305369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7AAA6A69" w14:textId="77777777" w:rsidR="00B62AF1" w:rsidRDefault="00000000">
      <w:pPr>
        <w:numPr>
          <w:ilvl w:val="0"/>
          <w:numId w:val="2"/>
        </w:numPr>
      </w:pPr>
      <w:r>
        <w:t>Реализация подпрограмм в NASM.</w:t>
      </w:r>
    </w:p>
    <w:p w14:paraId="76C14923" w14:textId="77777777" w:rsidR="00B62AF1" w:rsidRDefault="00000000">
      <w:pPr>
        <w:numPr>
          <w:ilvl w:val="0"/>
          <w:numId w:val="2"/>
        </w:numPr>
      </w:pPr>
      <w:r>
        <w:t>Отладка программам с помощью GDB.</w:t>
      </w:r>
    </w:p>
    <w:p w14:paraId="701FB262" w14:textId="77777777" w:rsidR="00B62AF1" w:rsidRDefault="00000000">
      <w:pPr>
        <w:numPr>
          <w:ilvl w:val="0"/>
          <w:numId w:val="2"/>
        </w:numPr>
      </w:pPr>
      <w:r>
        <w:t>Добавление точек останова.</w:t>
      </w:r>
    </w:p>
    <w:p w14:paraId="0B0B3E62" w14:textId="77777777" w:rsidR="00B62AF1" w:rsidRDefault="00000000">
      <w:pPr>
        <w:numPr>
          <w:ilvl w:val="0"/>
          <w:numId w:val="2"/>
        </w:numPr>
      </w:pPr>
      <w:r>
        <w:t>Работа с данными программы в GDB.</w:t>
      </w:r>
    </w:p>
    <w:p w14:paraId="4964F4EA" w14:textId="77777777" w:rsidR="00B62AF1" w:rsidRDefault="00000000">
      <w:pPr>
        <w:numPr>
          <w:ilvl w:val="0"/>
          <w:numId w:val="2"/>
        </w:numPr>
      </w:pPr>
      <w:r>
        <w:t>Обработка аргументов командной строки в GDB.</w:t>
      </w:r>
    </w:p>
    <w:p w14:paraId="4114A181" w14:textId="77777777" w:rsidR="00B62AF1" w:rsidRDefault="00000000">
      <w:pPr>
        <w:numPr>
          <w:ilvl w:val="0"/>
          <w:numId w:val="2"/>
        </w:numPr>
      </w:pPr>
      <w:r>
        <w:t>Задания для самостоятельной работы.</w:t>
      </w:r>
    </w:p>
    <w:p w14:paraId="4F84AC4D" w14:textId="77777777" w:rsidR="00B62AF1" w:rsidRDefault="00000000">
      <w:pPr>
        <w:pStyle w:val="Heading1"/>
      </w:pPr>
      <w:bookmarkStart w:id="4" w:name="теоретическое-введение"/>
      <w:bookmarkStart w:id="5" w:name="_Toc153053692"/>
      <w:bookmarkEnd w:id="2"/>
      <w:r>
        <w:rPr>
          <w:rStyle w:val="SectionNumber"/>
        </w:rPr>
        <w:lastRenderedPageBreak/>
        <w:t>3</w:t>
      </w:r>
      <w:r>
        <w:tab/>
        <w:t>Теоретическое введение</w:t>
      </w:r>
      <w:bookmarkEnd w:id="5"/>
    </w:p>
    <w:p w14:paraId="2FD2E907" w14:textId="77777777" w:rsidR="00B62AF1" w:rsidRDefault="00000000">
      <w:pPr>
        <w:pStyle w:val="FirstParagraph"/>
      </w:pPr>
      <w:r>
        <w:t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 w14:paraId="49429054" w14:textId="77777777" w:rsidR="00B62AF1" w:rsidRDefault="00000000">
      <w:pPr>
        <w:pStyle w:val="BodyText"/>
      </w:pPr>
      <w:r>
        <w:t>GDB (GNU Debugger — отладчик проекта GNU)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 w14:paraId="19A7B7BE" w14:textId="77777777" w:rsidR="00B62AF1" w:rsidRDefault="00000000">
      <w:pPr>
        <w:pStyle w:val="BodyText"/>
      </w:pPr>
      <w:r>
        <w:t>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</w:t>
      </w:r>
    </w:p>
    <w:p w14:paraId="5240A39A" w14:textId="77777777" w:rsidR="00B62AF1" w:rsidRDefault="00000000">
      <w:pPr>
        <w:pStyle w:val="BodyText"/>
      </w:pPr>
      <w:r>
        <w:t>Команда run (сокращённо r) — запускает отлаживаемую программу в оболочке GDB.</w:t>
      </w:r>
    </w:p>
    <w:p w14:paraId="14D131E6" w14:textId="77777777" w:rsidR="00B62AF1" w:rsidRDefault="00000000">
      <w:pPr>
        <w:pStyle w:val="BodyText"/>
      </w:pPr>
      <w:r>
        <w:t>Команда kill (сокращённо k) прекращает отладку программы, после чего следует вопрос 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 w14:paraId="38740E0F" w14:textId="77777777" w:rsidR="00B62AF1" w:rsidRDefault="00000000">
      <w:pPr>
        <w:pStyle w:val="BodyText"/>
      </w:pPr>
      <w:r>
        <w:t>Для выхода из отладчика используется команда quit (или сокращённо q).</w:t>
      </w:r>
    </w:p>
    <w:p w14:paraId="574C368E" w14:textId="77777777" w:rsidR="00B62AF1" w:rsidRDefault="00000000">
      <w:pPr>
        <w:pStyle w:val="BodyText"/>
      </w:pPr>
      <w:r>
        <w:t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</w:p>
    <w:p w14:paraId="21D5CF03" w14:textId="77777777" w:rsidR="00B62AF1" w:rsidRDefault="00000000">
      <w:pPr>
        <w:pStyle w:val="BodyText"/>
      </w:pPr>
      <w:r>
        <w:t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 w14:paraId="22736F5F" w14:textId="77777777" w:rsidR="00B62AF1" w:rsidRDefault="00000000">
      <w:pPr>
        <w:pStyle w:val="BodyText"/>
      </w:pPr>
      <w:r>
        <w:t>Информацию о всех установленных точках останова можно вывести командой info (кратко i).</w:t>
      </w:r>
    </w:p>
    <w:p w14:paraId="41845BB7" w14:textId="77777777" w:rsidR="00B62AF1" w:rsidRDefault="00000000">
      <w:pPr>
        <w:pStyle w:val="BodyText"/>
      </w:pPr>
      <w:r>
        <w:t>Для того чтобы сделать неактивной какую-нибудь ненужную точку останова, можно воспользоваться командой disable.</w:t>
      </w:r>
    </w:p>
    <w:p w14:paraId="0DBF4AE8" w14:textId="77777777" w:rsidR="00B62AF1" w:rsidRDefault="00000000">
      <w:pPr>
        <w:pStyle w:val="BodyText"/>
      </w:pPr>
      <w:r>
        <w:t>Обратно точка останова активируется командой enable.</w:t>
      </w:r>
    </w:p>
    <w:p w14:paraId="7EA96E6F" w14:textId="77777777" w:rsidR="00B62AF1" w:rsidRDefault="00000000">
      <w:pPr>
        <w:pStyle w:val="BodyText"/>
      </w:pPr>
      <w:r>
        <w:t>Если же точка останова в дальнейшем больше не нужна, она может быть удалена с помощью команды delete.</w:t>
      </w:r>
    </w:p>
    <w:p w14:paraId="44FE9574" w14:textId="77777777" w:rsidR="00B62AF1" w:rsidRDefault="00000000">
      <w:pPr>
        <w:pStyle w:val="BodyText"/>
      </w:pPr>
      <w:r>
        <w:lastRenderedPageBreak/>
        <w:t>Для продолжения остановленной программы используется команда continue (c). Выполнение программы будет происходить до следующей точки останова. В качестве аргумента может использоваться целое число N, которое указывает отладчику проигнорировать N − 1 точку останова (выполнение остановится на N-й точке).</w:t>
      </w:r>
    </w:p>
    <w:p w14:paraId="75B86A2A" w14:textId="77777777" w:rsidR="00B62AF1" w:rsidRDefault="00000000">
      <w:pPr>
        <w:pStyle w:val="BodyText"/>
      </w:pPr>
      <w:r>
        <w:t>Команда stepi (кратко sI) позволяет выполнять программу по шагам, т.е. данная команда выполняет ровно одну инструкцию.</w:t>
      </w:r>
    </w:p>
    <w:p w14:paraId="3ECDC418" w14:textId="77777777" w:rsidR="00B62AF1" w:rsidRDefault="00000000">
      <w:pPr>
        <w:pStyle w:val="BodyText"/>
      </w:pPr>
      <w:r>
        <w:t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 w14:paraId="76E8A9DA" w14:textId="77777777" w:rsidR="00B62AF1" w:rsidRDefault="00000000">
      <w:pPr>
        <w:pStyle w:val="BodyText"/>
      </w:pPr>
      <w:r>
        <w:t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p w14:paraId="56C907EE" w14:textId="77777777" w:rsidR="00B62AF1" w:rsidRDefault="00000000">
      <w:pPr>
        <w:pStyle w:val="Heading1"/>
      </w:pPr>
      <w:bookmarkStart w:id="6" w:name="выполнение-лабораторной-работы"/>
      <w:bookmarkStart w:id="7" w:name="_Toc153053693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7942197D" w14:textId="77777777" w:rsidR="00B62AF1" w:rsidRDefault="00000000">
      <w:pPr>
        <w:pStyle w:val="Heading2"/>
      </w:pPr>
      <w:bookmarkStart w:id="8" w:name="реализация-подпрограмм-в-nasm"/>
      <w:bookmarkStart w:id="9" w:name="_Toc153053694"/>
      <w:r>
        <w:rPr>
          <w:rStyle w:val="SectionNumber"/>
        </w:rPr>
        <w:t>4.1</w:t>
      </w:r>
      <w:r>
        <w:tab/>
        <w:t>Реализация подпрограмм в NASM</w:t>
      </w:r>
      <w:bookmarkEnd w:id="9"/>
    </w:p>
    <w:p w14:paraId="77D8BD0E" w14:textId="77777777" w:rsidR="00B62AF1" w:rsidRDefault="00000000">
      <w:pPr>
        <w:pStyle w:val="FirstParagraph"/>
      </w:pPr>
      <w:r>
        <w:t xml:space="preserve">Создаю каталог для выполнения лабораторной работы № 9, перехожу в него и создаю файл lab09-1.asm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50D9AA9C" w14:textId="56F9E404" w:rsidR="00B62AF1" w:rsidRDefault="00F12743">
      <w:pPr>
        <w:pStyle w:val="CaptionedFigure"/>
      </w:pPr>
      <w:r>
        <w:rPr>
          <w:noProof/>
        </w:rPr>
        <w:drawing>
          <wp:inline distT="0" distB="0" distL="0" distR="0" wp14:anchorId="4BAD58FA" wp14:editId="3C9265EB">
            <wp:extent cx="5760838" cy="1089660"/>
            <wp:effectExtent l="0" t="0" r="0" b="0"/>
            <wp:docPr id="225024711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024711" name="Picture 1" descr="A computer screen shot of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7846" cy="1090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30B7F" w14:textId="77777777" w:rsidR="00B62AF1" w:rsidRDefault="00000000">
      <w:pPr>
        <w:pStyle w:val="ImageCaption"/>
      </w:pPr>
      <w:r>
        <w:t>Figure 1: Создание файлов для лабораторной работы</w:t>
      </w:r>
    </w:p>
    <w:p w14:paraId="5D8CE565" w14:textId="77777777" w:rsidR="00B62AF1" w:rsidRDefault="00000000">
      <w:pPr>
        <w:pStyle w:val="BodyText"/>
      </w:pPr>
      <w:r>
        <w:t xml:space="preserve">Ввожу в файл lab09-1.asm текст программы с использованием подпрограммы из листинга 9.1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014940DE" w14:textId="1A99AE49" w:rsidR="00B62AF1" w:rsidRDefault="00F12743">
      <w:pPr>
        <w:pStyle w:val="CaptionedFigure"/>
      </w:pPr>
      <w:r>
        <w:rPr>
          <w:noProof/>
        </w:rPr>
        <w:lastRenderedPageBreak/>
        <w:drawing>
          <wp:inline distT="0" distB="0" distL="0" distR="0" wp14:anchorId="14BFEE87" wp14:editId="5EDB662F">
            <wp:extent cx="6152515" cy="5441315"/>
            <wp:effectExtent l="0" t="0" r="0" b="0"/>
            <wp:docPr id="899232554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232554" name="Picture 2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44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A2AB6" w14:textId="77777777" w:rsidR="00B62AF1" w:rsidRDefault="00000000">
      <w:pPr>
        <w:pStyle w:val="ImageCaption"/>
      </w:pPr>
      <w:r>
        <w:t>Figure 2: Ввод текста программы из листинга 9.1</w:t>
      </w:r>
    </w:p>
    <w:p w14:paraId="22556C73" w14:textId="77777777" w:rsidR="00B62AF1" w:rsidRDefault="00000000">
      <w:pPr>
        <w:pStyle w:val="BodyText"/>
      </w:pPr>
      <w:r>
        <w:t xml:space="preserve">Создаю исполняемый файл и проверяю его работу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422E3F2F" w14:textId="3F35F158" w:rsidR="00B62AF1" w:rsidRDefault="00E03023">
      <w:pPr>
        <w:pStyle w:val="CaptionedFigure"/>
      </w:pPr>
      <w:r>
        <w:rPr>
          <w:noProof/>
        </w:rPr>
        <w:drawing>
          <wp:inline distT="0" distB="0" distL="0" distR="0" wp14:anchorId="13789C6E" wp14:editId="386730A0">
            <wp:extent cx="6152515" cy="1135380"/>
            <wp:effectExtent l="0" t="0" r="0" b="0"/>
            <wp:docPr id="2021458869" name="Picture 5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458869" name="Picture 5" descr="A computer screen with white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3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ACBE3" w14:textId="77777777" w:rsidR="00B62AF1" w:rsidRDefault="00000000">
      <w:pPr>
        <w:pStyle w:val="ImageCaption"/>
      </w:pPr>
      <w:r>
        <w:t>Figure 3: Запуск исполняемого файла</w:t>
      </w:r>
    </w:p>
    <w:p w14:paraId="01AC86D4" w14:textId="77777777" w:rsidR="00B62AF1" w:rsidRDefault="00000000">
      <w:pPr>
        <w:pStyle w:val="BodyText"/>
      </w:pPr>
      <w:r>
        <w:t xml:space="preserve">Изменяю текст программы, добавив подпрограмму _subcalcul в подпрограмму _calcul для вычисления выражения f(g(x)), где x вводится с клавиатуры, f(x) = 2x + 7, g(x) = 3x − 1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52BD31CF" w14:textId="7AF02162" w:rsidR="00B62AF1" w:rsidRDefault="00E03023">
      <w:pPr>
        <w:pStyle w:val="CaptionedFigure"/>
      </w:pPr>
      <w:r>
        <w:rPr>
          <w:noProof/>
        </w:rPr>
        <w:lastRenderedPageBreak/>
        <w:drawing>
          <wp:inline distT="0" distB="0" distL="0" distR="0" wp14:anchorId="693D9B1E" wp14:editId="1400C9BE">
            <wp:extent cx="4884843" cy="4595258"/>
            <wp:effectExtent l="0" t="0" r="0" b="0"/>
            <wp:docPr id="1800537557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537557" name="Picture 4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4843" cy="4595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CA4EA" w14:textId="77777777" w:rsidR="00B62AF1" w:rsidRDefault="00000000">
      <w:pPr>
        <w:pStyle w:val="ImageCaption"/>
      </w:pPr>
      <w:r>
        <w:t>Figure 4: Изменение текста программы согласно заданию</w:t>
      </w:r>
    </w:p>
    <w:p w14:paraId="2EBF8B96" w14:textId="77777777" w:rsidR="00B62AF1" w:rsidRDefault="00000000">
      <w:pPr>
        <w:pStyle w:val="BodyText"/>
      </w:pPr>
      <w:r>
        <w:t xml:space="preserve">Создаю исполняемый файл и проверяю его работу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055AC686" w14:textId="140B0CF7" w:rsidR="00B62AF1" w:rsidRDefault="00CD7224">
      <w:pPr>
        <w:pStyle w:val="CaptionedFigure"/>
      </w:pPr>
      <w:r>
        <w:rPr>
          <w:noProof/>
        </w:rPr>
        <w:drawing>
          <wp:inline distT="0" distB="0" distL="0" distR="0" wp14:anchorId="06FD20FF" wp14:editId="3C47BFDB">
            <wp:extent cx="6152515" cy="1141730"/>
            <wp:effectExtent l="0" t="0" r="0" b="0"/>
            <wp:docPr id="584496771" name="Picture 6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496771" name="Picture 6" descr="A black screen with white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4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EABAB" w14:textId="77777777" w:rsidR="00B62AF1" w:rsidRDefault="00000000">
      <w:pPr>
        <w:pStyle w:val="ImageCaption"/>
      </w:pPr>
      <w:r>
        <w:t>Figure 5: Запуск исполняемого файла</w:t>
      </w:r>
    </w:p>
    <w:p w14:paraId="448C804F" w14:textId="77777777" w:rsidR="00B62AF1" w:rsidRDefault="00000000">
      <w:pPr>
        <w:pStyle w:val="Heading2"/>
      </w:pPr>
      <w:bookmarkStart w:id="10" w:name="отладка-программам-с-помощью-gdb"/>
      <w:bookmarkStart w:id="11" w:name="_Toc153053695"/>
      <w:bookmarkEnd w:id="8"/>
      <w:r>
        <w:rPr>
          <w:rStyle w:val="SectionNumber"/>
        </w:rPr>
        <w:t>4.2</w:t>
      </w:r>
      <w:r>
        <w:tab/>
        <w:t>Отладка программам с помощью GDB</w:t>
      </w:r>
      <w:bookmarkEnd w:id="11"/>
    </w:p>
    <w:p w14:paraId="5D233196" w14:textId="77777777" w:rsidR="00B62AF1" w:rsidRDefault="00000000">
      <w:pPr>
        <w:pStyle w:val="FirstParagraph"/>
      </w:pPr>
      <w:r>
        <w:t xml:space="preserve">Создаю файл lab09-2.asm с текстом программы из Листинга 9.2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2A322DFF" w14:textId="769ABB8E" w:rsidR="00B62AF1" w:rsidRDefault="00CD7224">
      <w:pPr>
        <w:pStyle w:val="CaptionedFigure"/>
      </w:pPr>
      <w:r>
        <w:rPr>
          <w:noProof/>
        </w:rPr>
        <w:lastRenderedPageBreak/>
        <w:drawing>
          <wp:inline distT="0" distB="0" distL="0" distR="0" wp14:anchorId="291A2508" wp14:editId="154B97B5">
            <wp:extent cx="6152515" cy="5412105"/>
            <wp:effectExtent l="0" t="0" r="0" b="0"/>
            <wp:docPr id="1946191798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191798" name="Picture 7" descr="A screenshot of a compu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41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B55B1" w14:textId="77777777" w:rsidR="00B62AF1" w:rsidRDefault="00000000">
      <w:pPr>
        <w:pStyle w:val="ImageCaption"/>
      </w:pPr>
      <w:r>
        <w:t>Figure 6: Ввод текста программы из листинга 9.2</w:t>
      </w:r>
    </w:p>
    <w:p w14:paraId="4DB36122" w14:textId="77777777" w:rsidR="00B62AF1" w:rsidRDefault="00000000">
      <w:pPr>
        <w:pStyle w:val="BodyText"/>
      </w:pPr>
      <w:r>
        <w:t xml:space="preserve">Получаю исполняемый файл для работы с GDB с ключом ‘-g’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75A23C86" w14:textId="541F952F" w:rsidR="00B62AF1" w:rsidRDefault="00FA46BF">
      <w:pPr>
        <w:pStyle w:val="CaptionedFigure"/>
      </w:pPr>
      <w:r>
        <w:rPr>
          <w:noProof/>
        </w:rPr>
        <w:drawing>
          <wp:inline distT="0" distB="0" distL="0" distR="0" wp14:anchorId="5AAB0D2E" wp14:editId="1A8CA346">
            <wp:extent cx="6088908" cy="1325995"/>
            <wp:effectExtent l="0" t="0" r="0" b="0"/>
            <wp:docPr id="284032412" name="Picture 8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032412" name="Picture 8" descr="A screen 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8908" cy="132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8E573" w14:textId="77777777" w:rsidR="00B62AF1" w:rsidRDefault="00000000">
      <w:pPr>
        <w:pStyle w:val="ImageCaption"/>
      </w:pPr>
      <w:r>
        <w:t>Figure 7: Получение исполняемого файла</w:t>
      </w:r>
    </w:p>
    <w:p w14:paraId="468767E2" w14:textId="77777777" w:rsidR="00B62AF1" w:rsidRDefault="00000000">
      <w:pPr>
        <w:pStyle w:val="BodyText"/>
      </w:pPr>
      <w:r>
        <w:t xml:space="preserve">Загружаю исполняемый файл в отладчик gdb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53A933B9" w14:textId="7DFD13E0" w:rsidR="00B62AF1" w:rsidRDefault="00FA46BF">
      <w:pPr>
        <w:pStyle w:val="CaptionedFigure"/>
      </w:pPr>
      <w:r>
        <w:rPr>
          <w:noProof/>
        </w:rPr>
        <w:lastRenderedPageBreak/>
        <w:drawing>
          <wp:inline distT="0" distB="0" distL="0" distR="0" wp14:anchorId="70F084CA" wp14:editId="7EF276F7">
            <wp:extent cx="5311600" cy="2789162"/>
            <wp:effectExtent l="0" t="0" r="0" b="0"/>
            <wp:docPr id="1546417712" name="Picture 9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417712" name="Picture 9" descr="A screenshot of a computer pro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1600" cy="278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22C42" w14:textId="77777777" w:rsidR="00B62AF1" w:rsidRDefault="00000000">
      <w:pPr>
        <w:pStyle w:val="ImageCaption"/>
      </w:pPr>
      <w:r>
        <w:t>Figure 8: Загрузка исполняемого файла в отладчик</w:t>
      </w:r>
    </w:p>
    <w:p w14:paraId="28D8909B" w14:textId="77777777" w:rsidR="00B62AF1" w:rsidRDefault="00000000">
      <w:pPr>
        <w:pStyle w:val="BodyText"/>
      </w:pPr>
      <w:r>
        <w:t xml:space="preserve">Проверяю работу программы, запустив ее в оболочке GDB с помощью команды run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17305FBB" w14:textId="77777777" w:rsidR="00B62AF1" w:rsidRDefault="00000000">
      <w:pPr>
        <w:pStyle w:val="CaptionedFigure"/>
      </w:pPr>
      <w:r>
        <w:rPr>
          <w:noProof/>
        </w:rPr>
        <w:drawing>
          <wp:inline distT="0" distB="0" distL="0" distR="0" wp14:anchorId="5637073D" wp14:editId="181D948A">
            <wp:extent cx="3810000" cy="2540000"/>
            <wp:effectExtent l="0" t="0" r="0" b="0"/>
            <wp:docPr id="57" name="Picture" descr="Figure 9: Проверка работы файла с помощью команды r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9.bmp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D53F1C" w14:textId="77777777" w:rsidR="00B62AF1" w:rsidRDefault="00000000">
      <w:pPr>
        <w:pStyle w:val="ImageCaption"/>
      </w:pPr>
      <w:r>
        <w:t>Figure 9: Проверка работы файла с помощью команды run</w:t>
      </w:r>
    </w:p>
    <w:p w14:paraId="50E2D529" w14:textId="77777777" w:rsidR="00B62AF1" w:rsidRDefault="00000000">
      <w:pPr>
        <w:pStyle w:val="BodyText"/>
      </w:pPr>
      <w:r>
        <w:t xml:space="preserve">Для более подробного анализа программы устанавливаю брейкпоинт на метку _start и запускаю её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29186461" w14:textId="77777777" w:rsidR="00B62AF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1D842C2" wp14:editId="2085D10A">
            <wp:extent cx="3810000" cy="2540000"/>
            <wp:effectExtent l="0" t="0" r="0" b="0"/>
            <wp:docPr id="61" name="Picture" descr="Figure 10: Установка брейкпоинта и запуск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0.bmp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B8F4" w14:textId="77777777" w:rsidR="00B62AF1" w:rsidRDefault="00000000">
      <w:pPr>
        <w:pStyle w:val="ImageCaption"/>
      </w:pPr>
      <w:r>
        <w:t>Figure 10: Установка брейкпоинта и запуск программы</w:t>
      </w:r>
    </w:p>
    <w:p w14:paraId="66F728B4" w14:textId="77777777" w:rsidR="00B62AF1" w:rsidRDefault="00000000">
      <w:pPr>
        <w:pStyle w:val="BodyText"/>
      </w:pPr>
      <w:r>
        <w:t xml:space="preserve"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32E166D8" w14:textId="77777777" w:rsidR="00B62AF1" w:rsidRDefault="00000000">
      <w:pPr>
        <w:pStyle w:val="CaptionedFigure"/>
      </w:pPr>
      <w:r>
        <w:rPr>
          <w:noProof/>
        </w:rPr>
        <w:drawing>
          <wp:inline distT="0" distB="0" distL="0" distR="0" wp14:anchorId="48B127D3" wp14:editId="4F51B686">
            <wp:extent cx="3810000" cy="2540000"/>
            <wp:effectExtent l="0" t="0" r="0" b="0"/>
            <wp:docPr id="65" name="Picture" descr="Figure 11: Использование команд disassemble и disassembly-flavor inte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1.bmp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334410" w14:textId="77777777" w:rsidR="00B62AF1" w:rsidRPr="00F12743" w:rsidRDefault="00000000">
      <w:pPr>
        <w:pStyle w:val="ImageCaption"/>
        <w:rPr>
          <w:lang w:val="en-US"/>
        </w:rPr>
      </w:pPr>
      <w:r w:rsidRPr="00F12743">
        <w:rPr>
          <w:lang w:val="en-US"/>
        </w:rPr>
        <w:t xml:space="preserve">Figure 11: </w:t>
      </w:r>
      <w:r>
        <w:t>Использование</w:t>
      </w:r>
      <w:r w:rsidRPr="00F12743">
        <w:rPr>
          <w:lang w:val="en-US"/>
        </w:rPr>
        <w:t xml:space="preserve"> </w:t>
      </w:r>
      <w:r>
        <w:t>команд</w:t>
      </w:r>
      <w:r w:rsidRPr="00F12743">
        <w:rPr>
          <w:lang w:val="en-US"/>
        </w:rPr>
        <w:t xml:space="preserve"> disassemble </w:t>
      </w:r>
      <w:r>
        <w:t>и</w:t>
      </w:r>
      <w:r w:rsidRPr="00F12743">
        <w:rPr>
          <w:lang w:val="en-US"/>
        </w:rPr>
        <w:t xml:space="preserve"> disassembly-flavor </w:t>
      </w:r>
      <w:proofErr w:type="gramStart"/>
      <w:r w:rsidRPr="00F12743">
        <w:rPr>
          <w:lang w:val="en-US"/>
        </w:rPr>
        <w:t>intel</w:t>
      </w:r>
      <w:proofErr w:type="gramEnd"/>
    </w:p>
    <w:p w14:paraId="25C6DA41" w14:textId="77777777" w:rsidR="00B62AF1" w:rsidRDefault="00000000">
      <w:pPr>
        <w:pStyle w:val="BodyText"/>
      </w:pPr>
      <w:r>
        <w:t>В режиме ATT имена регистров начинаются с символа %, а имена операндов с $, в то время как в Intel используется привычный нам синтаксис.</w:t>
      </w:r>
    </w:p>
    <w:p w14:paraId="58AFAB2E" w14:textId="77777777" w:rsidR="00B62AF1" w:rsidRDefault="00000000">
      <w:pPr>
        <w:pStyle w:val="BodyText"/>
      </w:pPr>
      <w:r>
        <w:t xml:space="preserve">Включаю режим псевдографики для более удобного анализа программы с помощью команд layout asm и layout regs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6646ED0F" w14:textId="5A6A9B3A" w:rsidR="00B62AF1" w:rsidRDefault="00FA46BF">
      <w:pPr>
        <w:pStyle w:val="CaptionedFigure"/>
      </w:pPr>
      <w:r>
        <w:rPr>
          <w:noProof/>
        </w:rPr>
        <w:lastRenderedPageBreak/>
        <w:drawing>
          <wp:inline distT="0" distB="0" distL="0" distR="0" wp14:anchorId="46D1E48D" wp14:editId="2B5F664A">
            <wp:extent cx="5646909" cy="3680779"/>
            <wp:effectExtent l="0" t="0" r="0" b="0"/>
            <wp:docPr id="195509459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094594" name="Picture 195509459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909" cy="3680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14120" w14:textId="77777777" w:rsidR="00B62AF1" w:rsidRDefault="00000000">
      <w:pPr>
        <w:pStyle w:val="ImageCaption"/>
      </w:pPr>
      <w:r>
        <w:t>Figure 12: Включение режима псевдографики</w:t>
      </w:r>
    </w:p>
    <w:p w14:paraId="2D2C38F3" w14:textId="77777777" w:rsidR="00B62AF1" w:rsidRDefault="00000000">
      <w:pPr>
        <w:pStyle w:val="Heading3"/>
      </w:pPr>
      <w:bookmarkStart w:id="12" w:name="добавление-точек-останова"/>
      <w:bookmarkStart w:id="13" w:name="_Toc153053696"/>
      <w:r>
        <w:rPr>
          <w:rStyle w:val="SectionNumber"/>
        </w:rPr>
        <w:t>4.2.1</w:t>
      </w:r>
      <w:r>
        <w:tab/>
        <w:t>Добавление точек останова</w:t>
      </w:r>
      <w:bookmarkEnd w:id="13"/>
    </w:p>
    <w:p w14:paraId="14919154" w14:textId="77777777" w:rsidR="00B62AF1" w:rsidRDefault="00000000">
      <w:pPr>
        <w:pStyle w:val="FirstParagraph"/>
      </w:pP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2F810F32" w14:textId="66075451" w:rsidR="00B62AF1" w:rsidRDefault="00FA46BF">
      <w:pPr>
        <w:pStyle w:val="CaptionedFigure"/>
      </w:pPr>
      <w:r>
        <w:rPr>
          <w:noProof/>
        </w:rPr>
        <w:lastRenderedPageBreak/>
        <w:drawing>
          <wp:inline distT="0" distB="0" distL="0" distR="0" wp14:anchorId="423A8623" wp14:editId="1570E233">
            <wp:extent cx="4968671" cy="4359018"/>
            <wp:effectExtent l="0" t="0" r="0" b="0"/>
            <wp:docPr id="1645886092" name="Picture 1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886092" name="Picture 11" descr="A screenshot of a computer pro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671" cy="4359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B62D" w14:textId="77777777" w:rsidR="00B62AF1" w:rsidRDefault="00000000">
      <w:pPr>
        <w:pStyle w:val="ImageCaption"/>
      </w:pPr>
      <w:r>
        <w:t>Figure 13: Установление точек останова и просмотр информации о них</w:t>
      </w:r>
    </w:p>
    <w:p w14:paraId="38C99AFD" w14:textId="77777777" w:rsidR="00B62AF1" w:rsidRDefault="00000000">
      <w:pPr>
        <w:pStyle w:val="Heading3"/>
      </w:pPr>
      <w:bookmarkStart w:id="14" w:name="работа-с-данными-программы-в-gdb"/>
      <w:bookmarkStart w:id="15" w:name="_Toc153053697"/>
      <w:bookmarkEnd w:id="12"/>
      <w:r>
        <w:rPr>
          <w:rStyle w:val="SectionNumber"/>
        </w:rPr>
        <w:t>4.2.2</w:t>
      </w:r>
      <w:r>
        <w:tab/>
        <w:t>Работа с данными программы в GDB</w:t>
      </w:r>
      <w:bookmarkEnd w:id="15"/>
    </w:p>
    <w:p w14:paraId="294BB00E" w14:textId="77777777" w:rsidR="00B62AF1" w:rsidRDefault="00000000">
      <w:pPr>
        <w:pStyle w:val="FirstParagraph"/>
      </w:pPr>
      <w:r>
        <w:t xml:space="preserve">Выполняю 5 инструкций с помощью команды stepi и слежу за изменением значений регистров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57ADE240" w14:textId="6B9BABFC" w:rsidR="00B62AF1" w:rsidRDefault="00FA46BF">
      <w:pPr>
        <w:pStyle w:val="CaptionedFigure"/>
      </w:pPr>
      <w:r>
        <w:rPr>
          <w:noProof/>
        </w:rPr>
        <w:lastRenderedPageBreak/>
        <w:drawing>
          <wp:inline distT="0" distB="0" distL="0" distR="0" wp14:anchorId="4E21C90C" wp14:editId="62B92958">
            <wp:extent cx="5494496" cy="4648603"/>
            <wp:effectExtent l="0" t="0" r="0" b="0"/>
            <wp:docPr id="1769419898" name="Picture 12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419898" name="Picture 12" descr="A computer screen shot of a pro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4496" cy="4648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D90EF" w14:textId="77777777" w:rsidR="00B62AF1" w:rsidRDefault="00000000">
      <w:pPr>
        <w:pStyle w:val="ImageCaption"/>
      </w:pPr>
      <w:r>
        <w:t>Figure 14: До использования команды stepi</w:t>
      </w:r>
    </w:p>
    <w:p w14:paraId="1D3DF8F1" w14:textId="77777777" w:rsidR="00B62AF1" w:rsidRDefault="00000000">
      <w:pPr>
        <w:pStyle w:val="BodyText"/>
      </w:pPr>
      <w:r>
        <w:t xml:space="preserve">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6D840067" w14:textId="3E4C45A1" w:rsidR="00B62AF1" w:rsidRDefault="00FA46BF">
      <w:pPr>
        <w:pStyle w:val="CaptionedFigure"/>
      </w:pPr>
      <w:r>
        <w:rPr>
          <w:noProof/>
        </w:rPr>
        <w:lastRenderedPageBreak/>
        <w:drawing>
          <wp:inline distT="0" distB="0" distL="0" distR="0" wp14:anchorId="0F1811D9" wp14:editId="54AD8B61">
            <wp:extent cx="5151566" cy="4145639"/>
            <wp:effectExtent l="0" t="0" r="0" b="0"/>
            <wp:docPr id="1386458114" name="Picture 1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458114" name="Picture 13" descr="A screenshot of a computer program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566" cy="414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05ADD" w14:textId="77777777" w:rsidR="00B62AF1" w:rsidRDefault="00000000">
      <w:pPr>
        <w:pStyle w:val="ImageCaption"/>
      </w:pPr>
      <w:r>
        <w:t>Figure 15: После использования команды stepi</w:t>
      </w:r>
    </w:p>
    <w:p w14:paraId="1A7ABC69" w14:textId="77777777" w:rsidR="00B62AF1" w:rsidRDefault="00000000">
      <w:pPr>
        <w:pStyle w:val="BodyText"/>
      </w:pPr>
      <w:r>
        <w:t>Изменились значения регистров eax, ecx, edx и ebx.</w:t>
      </w:r>
    </w:p>
    <w:p w14:paraId="719ABFD0" w14:textId="77777777" w:rsidR="00B62AF1" w:rsidRDefault="00000000">
      <w:pPr>
        <w:pStyle w:val="BodyText"/>
      </w:pPr>
      <w:r>
        <w:t xml:space="preserve">Просматриваю значение переменной msg1 по имени с помощью команды x/1sb &amp;msg1 и значение переменной msg2 по ее адресу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58BD8D31" w14:textId="758586A9" w:rsidR="00B62AF1" w:rsidRDefault="00EA77F6">
      <w:pPr>
        <w:pStyle w:val="CaptionedFigure"/>
      </w:pPr>
      <w:r>
        <w:rPr>
          <w:noProof/>
        </w:rPr>
        <w:lastRenderedPageBreak/>
        <w:drawing>
          <wp:inline distT="0" distB="0" distL="0" distR="0" wp14:anchorId="1E8BEE0B" wp14:editId="6F528D47">
            <wp:extent cx="5143946" cy="4290432"/>
            <wp:effectExtent l="0" t="0" r="0" b="0"/>
            <wp:docPr id="184255799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557992" name="Picture 184255799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946" cy="4290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69BD" w14:textId="77777777" w:rsidR="00B62AF1" w:rsidRDefault="00000000">
      <w:pPr>
        <w:pStyle w:val="ImageCaption"/>
      </w:pPr>
      <w:r>
        <w:t>Figure 16: Просмотр значений переменных</w:t>
      </w:r>
    </w:p>
    <w:p w14:paraId="418B68CD" w14:textId="77777777" w:rsidR="00B62AF1" w:rsidRDefault="00000000">
      <w:pPr>
        <w:pStyle w:val="BodyText"/>
      </w:pPr>
      <w:r>
        <w:t xml:space="preserve">С помощью команды set изменяю первый символ переменной msg1 и заменяю первый символ в переменной msg2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1C40651B" w14:textId="7EB2F774" w:rsidR="00B62AF1" w:rsidRDefault="00EA77F6">
      <w:pPr>
        <w:pStyle w:val="CaptionedFigure"/>
      </w:pPr>
      <w:r>
        <w:rPr>
          <w:noProof/>
        </w:rPr>
        <w:lastRenderedPageBreak/>
        <w:drawing>
          <wp:inline distT="0" distB="0" distL="0" distR="0" wp14:anchorId="32CC27FC" wp14:editId="3335D766">
            <wp:extent cx="5852667" cy="3193057"/>
            <wp:effectExtent l="0" t="0" r="0" b="0"/>
            <wp:docPr id="1009707162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707162" name="Picture 100970716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667" cy="3193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36E1C" w14:textId="77777777" w:rsidR="00B62AF1" w:rsidRDefault="00000000">
      <w:pPr>
        <w:pStyle w:val="ImageCaption"/>
      </w:pPr>
      <w:r>
        <w:t>Figure 17: Использование команды set</w:t>
      </w:r>
    </w:p>
    <w:p w14:paraId="005415F2" w14:textId="77777777" w:rsidR="00B62AF1" w:rsidRDefault="00000000">
      <w:pPr>
        <w:pStyle w:val="BodyText"/>
      </w:pPr>
      <w:r>
        <w:t xml:space="preserve">Вывожу в шестнадцатеричном формате, в двоичном формате и в символьном виде соответственно значение регистра edx с помощью команды print p/F $val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34DA9C70" w14:textId="3FCB4262" w:rsidR="00B62AF1" w:rsidRDefault="00EA77F6">
      <w:pPr>
        <w:pStyle w:val="CaptionedFigure"/>
      </w:pPr>
      <w:r>
        <w:rPr>
          <w:noProof/>
        </w:rPr>
        <w:drawing>
          <wp:inline distT="0" distB="0" distL="0" distR="0" wp14:anchorId="73BE7E58" wp14:editId="590F0D2E">
            <wp:extent cx="5258256" cy="4038950"/>
            <wp:effectExtent l="0" t="0" r="0" b="0"/>
            <wp:docPr id="157257462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574629" name="Picture 157257462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403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03F05" w14:textId="77777777" w:rsidR="00B62AF1" w:rsidRDefault="00000000">
      <w:pPr>
        <w:pStyle w:val="ImageCaption"/>
      </w:pPr>
      <w:r>
        <w:t>Figure 18: Вывод значения регистра в разных представлениях</w:t>
      </w:r>
    </w:p>
    <w:p w14:paraId="216E6BE0" w14:textId="77777777" w:rsidR="00B62AF1" w:rsidRDefault="00000000">
      <w:pPr>
        <w:pStyle w:val="BodyText"/>
      </w:pPr>
      <w:r>
        <w:lastRenderedPageBreak/>
        <w:t xml:space="preserve">С помощью команды set изменяю значение регистра ebx в соответствии с заданием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242D27AD" w14:textId="2EC5E547" w:rsidR="00B62AF1" w:rsidRDefault="00EA77F6">
      <w:pPr>
        <w:pStyle w:val="CaptionedFigure"/>
      </w:pPr>
      <w:r>
        <w:rPr>
          <w:noProof/>
        </w:rPr>
        <w:drawing>
          <wp:inline distT="0" distB="0" distL="0" distR="0" wp14:anchorId="78F9A2B7" wp14:editId="6ADC919F">
            <wp:extent cx="4709160" cy="876300"/>
            <wp:effectExtent l="0" t="0" r="0" b="0"/>
            <wp:docPr id="864949577" name="Picture 18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949577" name="Picture 18" descr="A black screen with white tex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9570" cy="87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7CD45" w14:textId="77777777" w:rsidR="00B62AF1" w:rsidRDefault="00000000">
      <w:pPr>
        <w:pStyle w:val="ImageCaption"/>
      </w:pPr>
      <w:r>
        <w:t>Figure 19: Использование команды set для изменения значения регистра</w:t>
      </w:r>
    </w:p>
    <w:p w14:paraId="0A6ABD77" w14:textId="77777777" w:rsidR="00B62AF1" w:rsidRDefault="00000000">
      <w:pPr>
        <w:pStyle w:val="BodyText"/>
      </w:pPr>
      <w:r>
        <w:t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 w14:paraId="3BF33933" w14:textId="77777777" w:rsidR="00B62AF1" w:rsidRDefault="00000000">
      <w:pPr>
        <w:pStyle w:val="BodyText"/>
      </w:pPr>
      <w:r>
        <w:t xml:space="preserve">Завершаю выполнение программы с помощью команды continue и выхожу из GDB с помощью команды quit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7CE6317D" w14:textId="3FCC9EBA" w:rsidR="00B62AF1" w:rsidRDefault="00EA77F6">
      <w:pPr>
        <w:pStyle w:val="CaptionedFigure"/>
      </w:pPr>
      <w:r>
        <w:rPr>
          <w:noProof/>
        </w:rPr>
        <w:drawing>
          <wp:inline distT="0" distB="0" distL="0" distR="0" wp14:anchorId="27F20EC7" wp14:editId="4F66E796">
            <wp:extent cx="5258256" cy="4298052"/>
            <wp:effectExtent l="0" t="0" r="0" b="0"/>
            <wp:docPr id="186166164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661641" name="Picture 186166164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429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5920E" w14:textId="77777777" w:rsidR="00B62AF1" w:rsidRDefault="00000000">
      <w:pPr>
        <w:pStyle w:val="ImageCaption"/>
      </w:pPr>
      <w:r>
        <w:t>Figure 20: Завершение работы GDB</w:t>
      </w:r>
    </w:p>
    <w:p w14:paraId="3EC0F07D" w14:textId="77777777" w:rsidR="00B62AF1" w:rsidRDefault="00000000">
      <w:pPr>
        <w:pStyle w:val="Heading3"/>
      </w:pPr>
      <w:bookmarkStart w:id="16" w:name="X34484a9d02dddcc072527afae661c9b27116987"/>
      <w:bookmarkStart w:id="17" w:name="_Toc153053698"/>
      <w:bookmarkEnd w:id="14"/>
      <w:r>
        <w:rPr>
          <w:rStyle w:val="SectionNumber"/>
        </w:rPr>
        <w:t>4.2.3</w:t>
      </w:r>
      <w:r>
        <w:tab/>
        <w:t>Обработка аргументов командной строки в GDB</w:t>
      </w:r>
      <w:bookmarkEnd w:id="17"/>
    </w:p>
    <w:p w14:paraId="0AD6B73E" w14:textId="77777777" w:rsidR="00B62AF1" w:rsidRDefault="00000000">
      <w:pPr>
        <w:pStyle w:val="FirstParagraph"/>
      </w:pPr>
      <w:r>
        <w:t xml:space="preserve">Копирую файл lab8-2.asm с программой из листинга 8.2 в файл с именем lab09-3.asm и создаю исполняемый файл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6A40721B" w14:textId="39CF53A3" w:rsidR="00B62AF1" w:rsidRDefault="00B62AF1">
      <w:pPr>
        <w:pStyle w:val="CaptionedFigure"/>
      </w:pPr>
    </w:p>
    <w:p w14:paraId="017A7FF0" w14:textId="77777777" w:rsidR="00B62AF1" w:rsidRDefault="00000000">
      <w:pPr>
        <w:pStyle w:val="BodyText"/>
      </w:pPr>
      <w:r>
        <w:t xml:space="preserve">Загружаю исполняемый файл в отладчик gdb, указывая необходимые аргументы с использованием ключа –args. (рис. </w:t>
      </w:r>
      <w:r>
        <w:fldChar w:fldCharType="begin"/>
      </w:r>
      <w:r>
        <w:instrText>HYPERLINK \l "fig:001" \h</w:instrText>
      </w:r>
      <w:r>
        <w:fldChar w:fldCharType="separate"/>
      </w:r>
      <w:r>
        <w:rPr>
          <w:rStyle w:val="Hyperlink"/>
        </w:rPr>
        <w:t>32</w:t>
      </w:r>
      <w:r>
        <w:rPr>
          <w:rStyle w:val="Hyperlink"/>
        </w:rPr>
        <w:fldChar w:fldCharType="end"/>
      </w:r>
      <w:r>
        <w:t>)</w:t>
      </w:r>
    </w:p>
    <w:p w14:paraId="538AC5F2" w14:textId="466182C1" w:rsidR="00B62AF1" w:rsidRDefault="0027564F">
      <w:pPr>
        <w:pStyle w:val="CaptionedFigure"/>
      </w:pPr>
      <w:r>
        <w:rPr>
          <w:noProof/>
        </w:rPr>
        <w:drawing>
          <wp:inline distT="0" distB="0" distL="0" distR="0" wp14:anchorId="25E1F7C9" wp14:editId="01D5BDAF">
            <wp:extent cx="5143946" cy="2545301"/>
            <wp:effectExtent l="0" t="0" r="0" b="0"/>
            <wp:docPr id="478976228" name="Picture 20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976228" name="Picture 20" descr="A screenshot of a computer program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946" cy="254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8B1C1" w14:textId="61441FFB" w:rsidR="00B62AF1" w:rsidRDefault="00000000">
      <w:pPr>
        <w:pStyle w:val="ImageCaption"/>
      </w:pPr>
      <w:r>
        <w:t>Figure 2</w:t>
      </w:r>
      <w:r w:rsidR="00EA77F6">
        <w:t>1</w:t>
      </w:r>
      <w:r>
        <w:t>: Загрузка файла с аргументами в отладчик</w:t>
      </w:r>
    </w:p>
    <w:p w14:paraId="4D27FA13" w14:textId="77777777" w:rsidR="00B62AF1" w:rsidRDefault="00000000">
      <w:pPr>
        <w:pStyle w:val="BodyText"/>
      </w:pPr>
      <w:r>
        <w:t xml:space="preserve">Устанавливаю точку останова перед первой инструкцией в программе и запускаю ее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11B19740" w14:textId="0D8BC737" w:rsidR="00B62AF1" w:rsidRDefault="00B62AF1">
      <w:pPr>
        <w:pStyle w:val="CaptionedFigure"/>
      </w:pPr>
    </w:p>
    <w:p w14:paraId="6EE8370B" w14:textId="77777777" w:rsidR="00B62AF1" w:rsidRDefault="00000000">
      <w:pPr>
        <w:pStyle w:val="BodyText"/>
      </w:pPr>
      <w:r>
        <w:t xml:space="preserve">Посматриваю вершину стека и позиции стека по их адресам. (рис. </w:t>
      </w:r>
      <w:r>
        <w:fldChar w:fldCharType="begin"/>
      </w:r>
      <w:r>
        <w:instrText>HYPERLINK \l "fig:001" \h</w:instrText>
      </w:r>
      <w:r>
        <w:fldChar w:fldCharType="separate"/>
      </w:r>
      <w:r>
        <w:rPr>
          <w:rStyle w:val="Hyperlink"/>
        </w:rPr>
        <w:t>32</w:t>
      </w:r>
      <w:r>
        <w:rPr>
          <w:rStyle w:val="Hyperlink"/>
        </w:rPr>
        <w:fldChar w:fldCharType="end"/>
      </w:r>
      <w:r>
        <w:t>)</w:t>
      </w:r>
    </w:p>
    <w:p w14:paraId="5D94A565" w14:textId="4BC9EEE1" w:rsidR="00B62AF1" w:rsidRDefault="0027564F">
      <w:pPr>
        <w:pStyle w:val="CaptionedFigure"/>
      </w:pPr>
      <w:r>
        <w:rPr>
          <w:noProof/>
        </w:rPr>
        <w:drawing>
          <wp:inline distT="0" distB="0" distL="0" distR="0" wp14:anchorId="1CDE1D16" wp14:editId="0A126C74">
            <wp:extent cx="4953429" cy="1966130"/>
            <wp:effectExtent l="0" t="0" r="0" b="0"/>
            <wp:docPr id="1283643611" name="Picture 2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643611" name="Picture 21" descr="A computer screen shot of a program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429" cy="196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9EC09" w14:textId="59C2D657" w:rsidR="00B62AF1" w:rsidRDefault="00000000">
      <w:pPr>
        <w:pStyle w:val="ImageCaption"/>
      </w:pPr>
      <w:r>
        <w:t>Figure 2</w:t>
      </w:r>
      <w:r w:rsidR="00EA77F6">
        <w:t>2</w:t>
      </w:r>
      <w:r>
        <w:t>: Просмотр значений, введенных в стек</w:t>
      </w:r>
    </w:p>
    <w:p w14:paraId="6E00CEAA" w14:textId="77777777" w:rsidR="00B62AF1" w:rsidRDefault="00000000">
      <w:pPr>
        <w:pStyle w:val="BodyText"/>
      </w:pPr>
      <w:r>
        <w:t>Шаг изменения адреса равен 4, т.к количество аргументов командной строки равно 4.</w:t>
      </w:r>
    </w:p>
    <w:p w14:paraId="30052ED8" w14:textId="77777777" w:rsidR="00B62AF1" w:rsidRDefault="00000000">
      <w:pPr>
        <w:pStyle w:val="Heading2"/>
      </w:pPr>
      <w:bookmarkStart w:id="18" w:name="задания-для-самостоятельной-работы"/>
      <w:bookmarkStart w:id="19" w:name="_Toc153053699"/>
      <w:bookmarkEnd w:id="10"/>
      <w:bookmarkEnd w:id="16"/>
      <w:r>
        <w:rPr>
          <w:rStyle w:val="SectionNumber"/>
        </w:rPr>
        <w:t>4.3</w:t>
      </w:r>
      <w:r>
        <w:tab/>
        <w:t>Задания для самостоятельной работы</w:t>
      </w:r>
      <w:bookmarkEnd w:id="19"/>
    </w:p>
    <w:p w14:paraId="51E2DB46" w14:textId="77777777" w:rsidR="00B62AF1" w:rsidRDefault="00000000">
      <w:pPr>
        <w:pStyle w:val="Compact"/>
        <w:numPr>
          <w:ilvl w:val="0"/>
          <w:numId w:val="3"/>
        </w:numPr>
      </w:pPr>
      <w:r>
        <w:t xml:space="preserve"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0702FF39" w14:textId="70772D2E" w:rsidR="00B62AF1" w:rsidRDefault="0027564F">
      <w:pPr>
        <w:pStyle w:val="CaptionedFigure"/>
      </w:pPr>
      <w:r>
        <w:rPr>
          <w:noProof/>
        </w:rPr>
        <w:lastRenderedPageBreak/>
        <w:drawing>
          <wp:inline distT="0" distB="0" distL="0" distR="0" wp14:anchorId="270D4196" wp14:editId="3D1639D1">
            <wp:extent cx="3955123" cy="2004234"/>
            <wp:effectExtent l="0" t="0" r="0" b="0"/>
            <wp:docPr id="377797782" name="Picture 2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797782" name="Picture 22" descr="A screenshot of a computer program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5123" cy="200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5EBAD" w14:textId="4993A88A" w:rsidR="00B62AF1" w:rsidRDefault="00000000">
      <w:pPr>
        <w:pStyle w:val="ImageCaption"/>
      </w:pPr>
      <w:r>
        <w:t>Figure 2</w:t>
      </w:r>
      <w:r w:rsidR="00EA77F6">
        <w:t>3</w:t>
      </w:r>
      <w:r>
        <w:t>: Написание кода подпрограммы</w:t>
      </w:r>
    </w:p>
    <w:p w14:paraId="3110D6BB" w14:textId="77777777" w:rsidR="00B62AF1" w:rsidRPr="00EA77F6" w:rsidRDefault="00000000">
      <w:pPr>
        <w:pStyle w:val="BodyText"/>
      </w:pPr>
      <w:r>
        <w:t>Код</w:t>
      </w:r>
      <w:r w:rsidRPr="00EA77F6">
        <w:t xml:space="preserve"> </w:t>
      </w:r>
      <w:r>
        <w:t>программы</w:t>
      </w:r>
      <w:r w:rsidRPr="00EA77F6">
        <w:t>:</w:t>
      </w:r>
    </w:p>
    <w:p w14:paraId="6E0A886A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%include ‘in_out.asm’</w:t>
      </w:r>
    </w:p>
    <w:p w14:paraId="25204B76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SECTION .data</w:t>
      </w:r>
    </w:p>
    <w:p w14:paraId="62FBB892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 xml:space="preserve">msg </w:t>
      </w:r>
      <w:proofErr w:type="spellStart"/>
      <w:r w:rsidRPr="00F12743">
        <w:rPr>
          <w:lang w:val="en-US"/>
        </w:rPr>
        <w:t>db</w:t>
      </w:r>
      <w:proofErr w:type="spellEnd"/>
      <w:r w:rsidRPr="00F12743">
        <w:rPr>
          <w:lang w:val="en-US"/>
        </w:rPr>
        <w:t xml:space="preserve"> “</w:t>
      </w:r>
      <w:r>
        <w:t>Результат</w:t>
      </w:r>
      <w:r w:rsidRPr="00F12743">
        <w:rPr>
          <w:lang w:val="en-US"/>
        </w:rPr>
        <w:t>:”,0</w:t>
      </w:r>
    </w:p>
    <w:p w14:paraId="6DE4968C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SECTION .text</w:t>
      </w:r>
    </w:p>
    <w:p w14:paraId="75706D12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global _start</w:t>
      </w:r>
    </w:p>
    <w:p w14:paraId="75154140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_start:</w:t>
      </w:r>
    </w:p>
    <w:p w14:paraId="4B751BE0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 xml:space="preserve">pop </w:t>
      </w:r>
      <w:proofErr w:type="spellStart"/>
      <w:r w:rsidRPr="00F12743">
        <w:rPr>
          <w:lang w:val="en-US"/>
        </w:rPr>
        <w:t>ecx</w:t>
      </w:r>
      <w:proofErr w:type="spellEnd"/>
    </w:p>
    <w:p w14:paraId="66BB424E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 xml:space="preserve">pop </w:t>
      </w:r>
      <w:proofErr w:type="spellStart"/>
      <w:r w:rsidRPr="00F12743">
        <w:rPr>
          <w:lang w:val="en-US"/>
        </w:rPr>
        <w:t>edx</w:t>
      </w:r>
      <w:proofErr w:type="spellEnd"/>
    </w:p>
    <w:p w14:paraId="38EB93B0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sub ecx,1</w:t>
      </w:r>
    </w:p>
    <w:p w14:paraId="408D8940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 xml:space="preserve">mov </w:t>
      </w:r>
      <w:proofErr w:type="spellStart"/>
      <w:r w:rsidRPr="00F12743">
        <w:rPr>
          <w:lang w:val="en-US"/>
        </w:rPr>
        <w:t>esi</w:t>
      </w:r>
      <w:proofErr w:type="spellEnd"/>
      <w:r w:rsidRPr="00F12743">
        <w:rPr>
          <w:lang w:val="en-US"/>
        </w:rPr>
        <w:t>, 0</w:t>
      </w:r>
    </w:p>
    <w:p w14:paraId="10D72C94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mov edi,5</w:t>
      </w:r>
    </w:p>
    <w:p w14:paraId="29D5D274" w14:textId="77777777" w:rsidR="00B62AF1" w:rsidRPr="00F12743" w:rsidRDefault="00000000">
      <w:pPr>
        <w:pStyle w:val="BodyText"/>
        <w:rPr>
          <w:lang w:val="en-US"/>
        </w:rPr>
      </w:pPr>
      <w:proofErr w:type="gramStart"/>
      <w:r w:rsidRPr="00F12743">
        <w:rPr>
          <w:lang w:val="en-US"/>
        </w:rPr>
        <w:t>call .next</w:t>
      </w:r>
      <w:proofErr w:type="gramEnd"/>
    </w:p>
    <w:p w14:paraId="0AF777D2" w14:textId="77777777" w:rsidR="00B62AF1" w:rsidRPr="00F12743" w:rsidRDefault="00000000">
      <w:pPr>
        <w:pStyle w:val="BodyText"/>
        <w:rPr>
          <w:lang w:val="en-US"/>
        </w:rPr>
      </w:pPr>
      <w:proofErr w:type="gramStart"/>
      <w:r w:rsidRPr="00F12743">
        <w:rPr>
          <w:lang w:val="en-US"/>
        </w:rPr>
        <w:t>.next</w:t>
      </w:r>
      <w:proofErr w:type="gramEnd"/>
      <w:r w:rsidRPr="00F12743">
        <w:rPr>
          <w:lang w:val="en-US"/>
        </w:rPr>
        <w:t>:</w:t>
      </w:r>
    </w:p>
    <w:p w14:paraId="52BC784C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 xml:space="preserve">pop </w:t>
      </w:r>
      <w:proofErr w:type="spellStart"/>
      <w:r w:rsidRPr="00F12743">
        <w:rPr>
          <w:lang w:val="en-US"/>
        </w:rPr>
        <w:t>eax</w:t>
      </w:r>
      <w:proofErr w:type="spellEnd"/>
    </w:p>
    <w:p w14:paraId="235FE09D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 xml:space="preserve">call </w:t>
      </w:r>
      <w:proofErr w:type="spellStart"/>
      <w:r w:rsidRPr="00F12743">
        <w:rPr>
          <w:lang w:val="en-US"/>
        </w:rPr>
        <w:t>atoi</w:t>
      </w:r>
      <w:proofErr w:type="spellEnd"/>
    </w:p>
    <w:p w14:paraId="3038BB2E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add eax,</w:t>
      </w:r>
      <w:proofErr w:type="gramStart"/>
      <w:r w:rsidRPr="00F12743">
        <w:rPr>
          <w:lang w:val="en-US"/>
        </w:rPr>
        <w:t>2</w:t>
      </w:r>
      <w:proofErr w:type="gramEnd"/>
    </w:p>
    <w:p w14:paraId="0B71ACE1" w14:textId="77777777" w:rsidR="00B62AF1" w:rsidRPr="00F12743" w:rsidRDefault="00000000">
      <w:pPr>
        <w:pStyle w:val="BodyText"/>
        <w:rPr>
          <w:lang w:val="en-US"/>
        </w:rPr>
      </w:pPr>
      <w:proofErr w:type="spellStart"/>
      <w:r w:rsidRPr="00F12743">
        <w:rPr>
          <w:lang w:val="en-US"/>
        </w:rPr>
        <w:t>mul</w:t>
      </w:r>
      <w:proofErr w:type="spellEnd"/>
      <w:r w:rsidRPr="00F12743">
        <w:rPr>
          <w:lang w:val="en-US"/>
        </w:rPr>
        <w:t xml:space="preserve"> </w:t>
      </w:r>
      <w:proofErr w:type="spellStart"/>
      <w:r w:rsidRPr="00F12743">
        <w:rPr>
          <w:lang w:val="en-US"/>
        </w:rPr>
        <w:t>edi</w:t>
      </w:r>
      <w:proofErr w:type="spellEnd"/>
    </w:p>
    <w:p w14:paraId="2301ED0F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 xml:space="preserve">add </w:t>
      </w:r>
      <w:proofErr w:type="spellStart"/>
      <w:proofErr w:type="gramStart"/>
      <w:r w:rsidRPr="00F12743">
        <w:rPr>
          <w:lang w:val="en-US"/>
        </w:rPr>
        <w:t>esi,eax</w:t>
      </w:r>
      <w:proofErr w:type="spellEnd"/>
      <w:proofErr w:type="gramEnd"/>
    </w:p>
    <w:p w14:paraId="1BF03091" w14:textId="77777777" w:rsidR="00B62AF1" w:rsidRPr="00F12743" w:rsidRDefault="00000000">
      <w:pPr>
        <w:pStyle w:val="BodyText"/>
        <w:rPr>
          <w:lang w:val="en-US"/>
        </w:rPr>
      </w:pPr>
      <w:proofErr w:type="spellStart"/>
      <w:r w:rsidRPr="00F12743">
        <w:rPr>
          <w:lang w:val="en-US"/>
        </w:rPr>
        <w:t>cmp</w:t>
      </w:r>
      <w:proofErr w:type="spellEnd"/>
      <w:r w:rsidRPr="00F12743">
        <w:rPr>
          <w:lang w:val="en-US"/>
        </w:rPr>
        <w:t xml:space="preserve"> ecx,0h</w:t>
      </w:r>
    </w:p>
    <w:p w14:paraId="6883F587" w14:textId="77777777" w:rsidR="00B62AF1" w:rsidRPr="00F12743" w:rsidRDefault="00000000">
      <w:pPr>
        <w:pStyle w:val="BodyText"/>
        <w:rPr>
          <w:lang w:val="en-US"/>
        </w:rPr>
      </w:pPr>
      <w:proofErr w:type="spellStart"/>
      <w:proofErr w:type="gramStart"/>
      <w:r w:rsidRPr="00F12743">
        <w:rPr>
          <w:lang w:val="en-US"/>
        </w:rPr>
        <w:t>jz</w:t>
      </w:r>
      <w:proofErr w:type="spellEnd"/>
      <w:r w:rsidRPr="00F12743">
        <w:rPr>
          <w:lang w:val="en-US"/>
        </w:rPr>
        <w:t xml:space="preserve"> .done</w:t>
      </w:r>
      <w:proofErr w:type="gramEnd"/>
    </w:p>
    <w:p w14:paraId="296F277E" w14:textId="77777777" w:rsidR="00B62AF1" w:rsidRPr="00F12743" w:rsidRDefault="00000000">
      <w:pPr>
        <w:pStyle w:val="BodyText"/>
        <w:rPr>
          <w:lang w:val="en-US"/>
        </w:rPr>
      </w:pPr>
      <w:proofErr w:type="gramStart"/>
      <w:r w:rsidRPr="00F12743">
        <w:rPr>
          <w:lang w:val="en-US"/>
        </w:rPr>
        <w:lastRenderedPageBreak/>
        <w:t>loop .next</w:t>
      </w:r>
      <w:proofErr w:type="gramEnd"/>
    </w:p>
    <w:p w14:paraId="284AD262" w14:textId="77777777" w:rsidR="00B62AF1" w:rsidRPr="00F12743" w:rsidRDefault="00000000">
      <w:pPr>
        <w:pStyle w:val="BodyText"/>
        <w:rPr>
          <w:lang w:val="en-US"/>
        </w:rPr>
      </w:pPr>
      <w:proofErr w:type="gramStart"/>
      <w:r w:rsidRPr="00F12743">
        <w:rPr>
          <w:lang w:val="en-US"/>
        </w:rPr>
        <w:t>.done</w:t>
      </w:r>
      <w:proofErr w:type="gramEnd"/>
      <w:r w:rsidRPr="00F12743">
        <w:rPr>
          <w:lang w:val="en-US"/>
        </w:rPr>
        <w:t>:</w:t>
      </w:r>
    </w:p>
    <w:p w14:paraId="5975C9A0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 xml:space="preserve">mov </w:t>
      </w:r>
      <w:proofErr w:type="spellStart"/>
      <w:r w:rsidRPr="00F12743">
        <w:rPr>
          <w:lang w:val="en-US"/>
        </w:rPr>
        <w:t>eax</w:t>
      </w:r>
      <w:proofErr w:type="spellEnd"/>
      <w:r w:rsidRPr="00F12743">
        <w:rPr>
          <w:lang w:val="en-US"/>
        </w:rPr>
        <w:t>, msg</w:t>
      </w:r>
    </w:p>
    <w:p w14:paraId="16C4D8AB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call sprint</w:t>
      </w:r>
    </w:p>
    <w:p w14:paraId="18B8CDEC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 xml:space="preserve">mov </w:t>
      </w:r>
      <w:proofErr w:type="spellStart"/>
      <w:r w:rsidRPr="00F12743">
        <w:rPr>
          <w:lang w:val="en-US"/>
        </w:rPr>
        <w:t>eax</w:t>
      </w:r>
      <w:proofErr w:type="spellEnd"/>
      <w:r w:rsidRPr="00F12743">
        <w:rPr>
          <w:lang w:val="en-US"/>
        </w:rPr>
        <w:t xml:space="preserve">, </w:t>
      </w:r>
      <w:proofErr w:type="spellStart"/>
      <w:r w:rsidRPr="00F12743">
        <w:rPr>
          <w:lang w:val="en-US"/>
        </w:rPr>
        <w:t>esi</w:t>
      </w:r>
      <w:proofErr w:type="spellEnd"/>
    </w:p>
    <w:p w14:paraId="04C09A40" w14:textId="77777777" w:rsidR="00B62AF1" w:rsidRDefault="00000000">
      <w:pPr>
        <w:pStyle w:val="BodyText"/>
      </w:pPr>
      <w:r>
        <w:t>call iprintLF</w:t>
      </w:r>
    </w:p>
    <w:p w14:paraId="6BEA2F9C" w14:textId="77777777" w:rsidR="00B62AF1" w:rsidRDefault="00000000">
      <w:pPr>
        <w:pStyle w:val="BodyText"/>
      </w:pPr>
      <w:r>
        <w:t>call quit</w:t>
      </w:r>
    </w:p>
    <w:p w14:paraId="123173E1" w14:textId="77777777" w:rsidR="00B62AF1" w:rsidRDefault="00000000">
      <w:pPr>
        <w:pStyle w:val="BodyText"/>
      </w:pPr>
      <w:r>
        <w:t>ret</w:t>
      </w:r>
    </w:p>
    <w:p w14:paraId="0E372A20" w14:textId="77777777" w:rsidR="00B62AF1" w:rsidRDefault="00000000">
      <w:pPr>
        <w:pStyle w:val="Compact"/>
        <w:numPr>
          <w:ilvl w:val="0"/>
          <w:numId w:val="4"/>
        </w:numPr>
      </w:pPr>
      <w:r>
        <w:t xml:space="preserve">Ввожу в файл task1.asm текст программы из листинга 9.3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7557C79E" w14:textId="712190D5" w:rsidR="00B62AF1" w:rsidRDefault="0027564F">
      <w:pPr>
        <w:pStyle w:val="CaptionedFigure"/>
      </w:pPr>
      <w:r>
        <w:rPr>
          <w:noProof/>
        </w:rPr>
        <w:drawing>
          <wp:inline distT="0" distB="0" distL="0" distR="0" wp14:anchorId="2FBE20C2" wp14:editId="181B0886">
            <wp:extent cx="4564776" cy="2499577"/>
            <wp:effectExtent l="0" t="0" r="0" b="0"/>
            <wp:docPr id="1754797474" name="Picture 23" descr="A blue screen with numbers and a blue backgroun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797474" name="Picture 23" descr="A blue screen with numbers and a blue background&#10;&#10;Description automatically generated with medium confidence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4776" cy="2499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1E8DE" w14:textId="41AA4D47" w:rsidR="00B62AF1" w:rsidRDefault="00000000">
      <w:pPr>
        <w:pStyle w:val="ImageCaption"/>
      </w:pPr>
      <w:r>
        <w:t>Figure 2</w:t>
      </w:r>
      <w:r w:rsidR="00EA77F6">
        <w:t>4</w:t>
      </w:r>
      <w:r>
        <w:t>: Ввод текста программы из листинга 9.3</w:t>
      </w:r>
    </w:p>
    <w:p w14:paraId="4F9F58DA" w14:textId="77777777" w:rsidR="00B62AF1" w:rsidRDefault="00000000">
      <w:pPr>
        <w:pStyle w:val="BodyText"/>
      </w:pPr>
      <w:r>
        <w:t xml:space="preserve">При корректной работе программы должно выводится “25”. Создаю исполняемый файл и запускаю его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6921DF23" w14:textId="77777777" w:rsidR="00B62AF1" w:rsidRDefault="00000000">
      <w:pPr>
        <w:pStyle w:val="BodyText"/>
      </w:pPr>
      <w:r>
        <w:t>Видим, что в выводе мы получаем неправильный ответ.</w:t>
      </w:r>
    </w:p>
    <w:p w14:paraId="537A2897" w14:textId="77777777" w:rsidR="00B62AF1" w:rsidRDefault="00000000">
      <w:pPr>
        <w:pStyle w:val="BodyText"/>
      </w:pPr>
      <w:r>
        <w:t>Получаю исполняемый файл для работы с GDB, запускаю его и ставлю брейкпоинты для каждой инструкции, связанной с вычислениями. С помощью команды continue прохожусь по каждому брейкпоинту и слежу за изменениями значений регистров.</w:t>
      </w:r>
    </w:p>
    <w:p w14:paraId="107411C2" w14:textId="77777777" w:rsidR="00B62AF1" w:rsidRDefault="00000000">
      <w:pPr>
        <w:pStyle w:val="BodyText"/>
      </w:pPr>
      <w:r>
        <w:t xml:space="preserve">При выполнении инструкции mul ecx происходит умножение ecx на eаx, то есть 4 на 2, вместо умножения 4 на 5 (регистр ebx). Происходит это из-за того, что стоящая перед mov ecx,4 инструкция add ebx,eax не связана с mul ecx, но связана инструкция mov eax,2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4FD9FE57" w14:textId="2771E79B" w:rsidR="00B62AF1" w:rsidRDefault="0069137F">
      <w:pPr>
        <w:pStyle w:val="CaptionedFigure"/>
      </w:pPr>
      <w:r>
        <w:rPr>
          <w:noProof/>
        </w:rPr>
        <w:lastRenderedPageBreak/>
        <w:drawing>
          <wp:inline distT="0" distB="0" distL="0" distR="0" wp14:anchorId="57CEF4F5" wp14:editId="1B487C8A">
            <wp:extent cx="3810330" cy="2240474"/>
            <wp:effectExtent l="0" t="0" r="0" b="0"/>
            <wp:docPr id="714571954" name="Picture 24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571954" name="Picture 24" descr="A screenshot of a computer program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330" cy="224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F38A7" w14:textId="61F810DD" w:rsidR="00B62AF1" w:rsidRDefault="00000000">
      <w:pPr>
        <w:pStyle w:val="ImageCaption"/>
      </w:pPr>
      <w:r>
        <w:t>Figure 2</w:t>
      </w:r>
      <w:r w:rsidR="0069137F">
        <w:t>5</w:t>
      </w:r>
      <w:r>
        <w:t>: Нахождение причины ошибки</w:t>
      </w:r>
    </w:p>
    <w:p w14:paraId="722D51D4" w14:textId="77777777" w:rsidR="00B62AF1" w:rsidRDefault="00000000">
      <w:pPr>
        <w:pStyle w:val="BodyText"/>
      </w:pPr>
      <w:r>
        <w:t xml:space="preserve">Из-за этого мы получаем неправильный ответ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4FA93943" w14:textId="3753F7FB" w:rsidR="00B62AF1" w:rsidRDefault="0069137F">
      <w:pPr>
        <w:pStyle w:val="CaptionedFigure"/>
      </w:pPr>
      <w:r>
        <w:rPr>
          <w:noProof/>
        </w:rPr>
        <w:drawing>
          <wp:inline distT="0" distB="0" distL="0" distR="0" wp14:anchorId="2B5D36D2" wp14:editId="02806737">
            <wp:extent cx="3810330" cy="2278577"/>
            <wp:effectExtent l="0" t="0" r="0" b="0"/>
            <wp:docPr id="1831682279" name="Picture 25" descr="A computer screen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682279" name="Picture 25" descr="A computer screen with text and numbers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330" cy="2278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693F0" w14:textId="4EA1D45B" w:rsidR="00B62AF1" w:rsidRDefault="00000000">
      <w:pPr>
        <w:pStyle w:val="ImageCaption"/>
      </w:pPr>
      <w:r>
        <w:t>Figure </w:t>
      </w:r>
      <w:r w:rsidR="00EA77F6">
        <w:t>2</w:t>
      </w:r>
      <w:r w:rsidR="0069137F">
        <w:t>6</w:t>
      </w:r>
      <w:r>
        <w:t>: Неверное изменение регистра</w:t>
      </w:r>
    </w:p>
    <w:p w14:paraId="5966146F" w14:textId="77777777" w:rsidR="00B62AF1" w:rsidRDefault="00000000">
      <w:pPr>
        <w:pStyle w:val="BodyText"/>
      </w:pPr>
      <w:r>
        <w:t xml:space="preserve">Исправляем ошибку, добавляя после add ebx,eax mov eax,ebx и заменяя ebx на eax в инструкциях add ebx,5 и mov edi,ebx. (рис. </w:t>
      </w:r>
      <w:hyperlink w:anchor="fig:001">
        <w:r>
          <w:rPr>
            <w:rStyle w:val="Hyperlink"/>
          </w:rPr>
          <w:t>32</w:t>
        </w:r>
      </w:hyperlink>
      <w:r>
        <w:t>)</w:t>
      </w:r>
    </w:p>
    <w:p w14:paraId="3C2AD3A5" w14:textId="67F073FA" w:rsidR="00B62AF1" w:rsidRDefault="0069137F">
      <w:pPr>
        <w:pStyle w:val="CaptionedFigure"/>
      </w:pPr>
      <w:r>
        <w:rPr>
          <w:noProof/>
        </w:rPr>
        <w:lastRenderedPageBreak/>
        <w:drawing>
          <wp:inline distT="0" distB="0" distL="0" distR="0" wp14:anchorId="0E9E358F" wp14:editId="213A4AE7">
            <wp:extent cx="3810330" cy="2316681"/>
            <wp:effectExtent l="0" t="0" r="0" b="0"/>
            <wp:docPr id="167105696" name="Picture 26" descr="A computer screen shot of a blu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05696" name="Picture 26" descr="A computer screen shot of a blue screen&#10;&#10;Description automatically generated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330" cy="2316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63B4E" w14:textId="444E2ECA" w:rsidR="00B62AF1" w:rsidRDefault="00000000">
      <w:pPr>
        <w:pStyle w:val="ImageCaption"/>
      </w:pPr>
      <w:r>
        <w:t>Figure </w:t>
      </w:r>
      <w:r w:rsidR="00EA77F6">
        <w:t>2</w:t>
      </w:r>
      <w:r w:rsidR="0069137F">
        <w:t>7</w:t>
      </w:r>
      <w:r>
        <w:t>: Исправление ошибки</w:t>
      </w:r>
    </w:p>
    <w:p w14:paraId="541DFB6C" w14:textId="77777777" w:rsidR="00B62AF1" w:rsidRDefault="00000000">
      <w:pPr>
        <w:pStyle w:val="BodyText"/>
      </w:pPr>
      <w:r>
        <w:t>Также, вместо того, чтобы изменять значение еах, можно было изменять значение неиспользованного регистра edx.</w:t>
      </w:r>
    </w:p>
    <w:p w14:paraId="4476A790" w14:textId="4C60A8AC" w:rsidR="00B62AF1" w:rsidRDefault="00000000" w:rsidP="0069137F">
      <w:pPr>
        <w:pStyle w:val="BodyText"/>
      </w:pPr>
      <w:r>
        <w:t xml:space="preserve">Создаем исполняемый файл и запускаем его. Убеждаемся, что ошибка исправлена. (рис. </w:t>
      </w:r>
      <w:r>
        <w:fldChar w:fldCharType="begin"/>
      </w:r>
      <w:r>
        <w:instrText>HYPERLINK \l "fig:001" \h</w:instrText>
      </w:r>
      <w:r>
        <w:fldChar w:fldCharType="separate"/>
      </w:r>
      <w:r>
        <w:rPr>
          <w:rStyle w:val="Hyperlink"/>
        </w:rPr>
        <w:t>32</w:t>
      </w:r>
      <w:r>
        <w:rPr>
          <w:rStyle w:val="Hyperlink"/>
        </w:rPr>
        <w:fldChar w:fldCharType="end"/>
      </w:r>
      <w:r>
        <w:t>)</w:t>
      </w:r>
      <w:bookmarkStart w:id="20" w:name="fig:001"/>
      <w:r>
        <w:t>: Ошибка исправлена</w:t>
      </w:r>
    </w:p>
    <w:bookmarkEnd w:id="20"/>
    <w:p w14:paraId="17071482" w14:textId="77777777" w:rsidR="00B62AF1" w:rsidRDefault="00000000">
      <w:pPr>
        <w:pStyle w:val="BodyText"/>
      </w:pPr>
      <w:r>
        <w:t>Код программы:</w:t>
      </w:r>
    </w:p>
    <w:p w14:paraId="05AA86DD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%include ‘in_out.asm’</w:t>
      </w:r>
    </w:p>
    <w:p w14:paraId="7A047245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SECTION .data</w:t>
      </w:r>
    </w:p>
    <w:p w14:paraId="17A0C4CB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div: DB ‘</w:t>
      </w:r>
      <w:r>
        <w:t>Результат</w:t>
      </w:r>
      <w:r w:rsidRPr="00F12743">
        <w:rPr>
          <w:lang w:val="en-US"/>
        </w:rPr>
        <w:t>:’,0</w:t>
      </w:r>
    </w:p>
    <w:p w14:paraId="0DAA5FD0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SECTION .text</w:t>
      </w:r>
    </w:p>
    <w:p w14:paraId="5C2A6DA7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GLOBAL _start</w:t>
      </w:r>
    </w:p>
    <w:p w14:paraId="62BD7742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_start:</w:t>
      </w:r>
    </w:p>
    <w:p w14:paraId="199505C8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 xml:space="preserve">; —- </w:t>
      </w:r>
      <w:r>
        <w:t>Вычисление</w:t>
      </w:r>
      <w:r w:rsidRPr="00F12743">
        <w:rPr>
          <w:lang w:val="en-US"/>
        </w:rPr>
        <w:t xml:space="preserve"> </w:t>
      </w:r>
      <w:r>
        <w:t>выражения</w:t>
      </w:r>
      <w:r w:rsidRPr="00F12743">
        <w:rPr>
          <w:lang w:val="en-US"/>
        </w:rPr>
        <w:t xml:space="preserve"> (3+</w:t>
      </w:r>
      <w:proofErr w:type="gramStart"/>
      <w:r w:rsidRPr="00F12743">
        <w:rPr>
          <w:lang w:val="en-US"/>
        </w:rPr>
        <w:t>2)*</w:t>
      </w:r>
      <w:proofErr w:type="gramEnd"/>
      <w:r w:rsidRPr="00F12743">
        <w:rPr>
          <w:lang w:val="en-US"/>
        </w:rPr>
        <w:t>4+5</w:t>
      </w:r>
    </w:p>
    <w:p w14:paraId="050B853A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mov ebx,3</w:t>
      </w:r>
    </w:p>
    <w:p w14:paraId="2602C50F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mov eax,2</w:t>
      </w:r>
    </w:p>
    <w:p w14:paraId="534E92C3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 xml:space="preserve">add </w:t>
      </w:r>
      <w:proofErr w:type="spellStart"/>
      <w:proofErr w:type="gramStart"/>
      <w:r w:rsidRPr="00F12743">
        <w:rPr>
          <w:lang w:val="en-US"/>
        </w:rPr>
        <w:t>ebx,eax</w:t>
      </w:r>
      <w:proofErr w:type="spellEnd"/>
      <w:proofErr w:type="gramEnd"/>
    </w:p>
    <w:p w14:paraId="0861132B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 xml:space="preserve">mov </w:t>
      </w:r>
      <w:proofErr w:type="spellStart"/>
      <w:proofErr w:type="gramStart"/>
      <w:r w:rsidRPr="00F12743">
        <w:rPr>
          <w:lang w:val="en-US"/>
        </w:rPr>
        <w:t>eax,ebx</w:t>
      </w:r>
      <w:proofErr w:type="spellEnd"/>
      <w:proofErr w:type="gramEnd"/>
    </w:p>
    <w:p w14:paraId="0F29014F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mov ecx,4</w:t>
      </w:r>
    </w:p>
    <w:p w14:paraId="3323FF61" w14:textId="77777777" w:rsidR="00B62AF1" w:rsidRPr="00F12743" w:rsidRDefault="00000000">
      <w:pPr>
        <w:pStyle w:val="BodyText"/>
        <w:rPr>
          <w:lang w:val="en-US"/>
        </w:rPr>
      </w:pPr>
      <w:proofErr w:type="spellStart"/>
      <w:r w:rsidRPr="00F12743">
        <w:rPr>
          <w:lang w:val="en-US"/>
        </w:rPr>
        <w:t>mul</w:t>
      </w:r>
      <w:proofErr w:type="spellEnd"/>
      <w:r w:rsidRPr="00F12743">
        <w:rPr>
          <w:lang w:val="en-US"/>
        </w:rPr>
        <w:t xml:space="preserve"> </w:t>
      </w:r>
      <w:proofErr w:type="spellStart"/>
      <w:r w:rsidRPr="00F12743">
        <w:rPr>
          <w:lang w:val="en-US"/>
        </w:rPr>
        <w:t>ecx</w:t>
      </w:r>
      <w:proofErr w:type="spellEnd"/>
    </w:p>
    <w:p w14:paraId="0708F140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add eax,</w:t>
      </w:r>
      <w:proofErr w:type="gramStart"/>
      <w:r w:rsidRPr="00F12743">
        <w:rPr>
          <w:lang w:val="en-US"/>
        </w:rPr>
        <w:t>5</w:t>
      </w:r>
      <w:proofErr w:type="gramEnd"/>
    </w:p>
    <w:p w14:paraId="7D1BE2E3" w14:textId="77777777" w:rsidR="00B62AF1" w:rsidRDefault="00000000">
      <w:pPr>
        <w:pStyle w:val="BodyText"/>
      </w:pPr>
      <w:r>
        <w:t>mov edi,eax</w:t>
      </w:r>
    </w:p>
    <w:p w14:paraId="31DC18F9" w14:textId="77777777" w:rsidR="00B62AF1" w:rsidRDefault="00000000">
      <w:pPr>
        <w:pStyle w:val="BodyText"/>
      </w:pPr>
      <w:r>
        <w:t>; —- Вывод результата на экран</w:t>
      </w:r>
    </w:p>
    <w:p w14:paraId="63B6E1B2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lastRenderedPageBreak/>
        <w:t xml:space="preserve">mov </w:t>
      </w:r>
      <w:proofErr w:type="spellStart"/>
      <w:proofErr w:type="gramStart"/>
      <w:r w:rsidRPr="00F12743">
        <w:rPr>
          <w:lang w:val="en-US"/>
        </w:rPr>
        <w:t>eax,div</w:t>
      </w:r>
      <w:proofErr w:type="spellEnd"/>
      <w:proofErr w:type="gramEnd"/>
    </w:p>
    <w:p w14:paraId="79FD5050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>call sprint</w:t>
      </w:r>
    </w:p>
    <w:p w14:paraId="05FF076D" w14:textId="77777777" w:rsidR="00B62AF1" w:rsidRPr="00F12743" w:rsidRDefault="00000000">
      <w:pPr>
        <w:pStyle w:val="BodyText"/>
        <w:rPr>
          <w:lang w:val="en-US"/>
        </w:rPr>
      </w:pPr>
      <w:r w:rsidRPr="00F12743">
        <w:rPr>
          <w:lang w:val="en-US"/>
        </w:rPr>
        <w:t xml:space="preserve">mov </w:t>
      </w:r>
      <w:proofErr w:type="spellStart"/>
      <w:proofErr w:type="gramStart"/>
      <w:r w:rsidRPr="00F12743">
        <w:rPr>
          <w:lang w:val="en-US"/>
        </w:rPr>
        <w:t>eax,edi</w:t>
      </w:r>
      <w:proofErr w:type="spellEnd"/>
      <w:proofErr w:type="gramEnd"/>
    </w:p>
    <w:p w14:paraId="23CC858A" w14:textId="77777777" w:rsidR="00B62AF1" w:rsidRDefault="00000000">
      <w:pPr>
        <w:pStyle w:val="BodyText"/>
      </w:pPr>
      <w:r>
        <w:t>call iprintLF</w:t>
      </w:r>
    </w:p>
    <w:p w14:paraId="782BC7A9" w14:textId="77777777" w:rsidR="00B62AF1" w:rsidRDefault="00000000">
      <w:pPr>
        <w:pStyle w:val="BodyText"/>
      </w:pPr>
      <w:r>
        <w:t>call quit</w:t>
      </w:r>
    </w:p>
    <w:p w14:paraId="42979801" w14:textId="77777777" w:rsidR="00B62AF1" w:rsidRDefault="00000000">
      <w:pPr>
        <w:pStyle w:val="Heading1"/>
      </w:pPr>
      <w:bookmarkStart w:id="21" w:name="выводы"/>
      <w:bookmarkStart w:id="22" w:name="_Toc153053700"/>
      <w:bookmarkEnd w:id="6"/>
      <w:bookmarkEnd w:id="18"/>
      <w:r>
        <w:rPr>
          <w:rStyle w:val="SectionNumber"/>
        </w:rPr>
        <w:t>5</w:t>
      </w:r>
      <w:r>
        <w:tab/>
        <w:t>Выводы</w:t>
      </w:r>
      <w:bookmarkEnd w:id="22"/>
    </w:p>
    <w:p w14:paraId="4CAF30B6" w14:textId="699BDA6D" w:rsidR="00B62AF1" w:rsidRDefault="00000000">
      <w:pPr>
        <w:pStyle w:val="FirstParagraph"/>
      </w:pPr>
      <w:r>
        <w:t>Во время выполнения данной лабораторной работы я приобрела навыки написания программ с использованием подпрограмм и ознакомилась с методами отладки при помощи GDB и его основными возможностями.</w:t>
      </w:r>
      <w:r w:rsidR="0069137F">
        <w:t>За непредоставленные скриншоты если они нужны будут прошу меня простить,не смог их добавить</w:t>
      </w:r>
    </w:p>
    <w:p w14:paraId="77EC817E" w14:textId="77777777" w:rsidR="00B62AF1" w:rsidRDefault="00000000">
      <w:pPr>
        <w:pStyle w:val="Heading1"/>
      </w:pPr>
      <w:bookmarkStart w:id="23" w:name="список-литературы"/>
      <w:bookmarkStart w:id="24" w:name="_Toc153053701"/>
      <w:bookmarkEnd w:id="21"/>
      <w:r>
        <w:rPr>
          <w:rStyle w:val="SectionNumber"/>
        </w:rPr>
        <w:t>6</w:t>
      </w:r>
      <w:r>
        <w:tab/>
        <w:t>Список литературы</w:t>
      </w:r>
      <w:bookmarkEnd w:id="24"/>
    </w:p>
    <w:p w14:paraId="4730B4A3" w14:textId="77777777" w:rsidR="00B62AF1" w:rsidRPr="00F12743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F12743">
        <w:rPr>
          <w:lang w:val="en-US"/>
        </w:rPr>
        <w:t>GDB: The GNU Project Debugger. — URL: https://www.gnu.org/software/gdb/.</w:t>
      </w:r>
    </w:p>
    <w:p w14:paraId="328EA06A" w14:textId="77777777" w:rsidR="00B62AF1" w:rsidRPr="00F12743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F12743">
        <w:rPr>
          <w:lang w:val="en-US"/>
        </w:rPr>
        <w:t>GNU Bash Manual. — 2016. — URL: https://www.gnu.org/software/bash/manual/.</w:t>
      </w:r>
    </w:p>
    <w:p w14:paraId="24ACDC20" w14:textId="77777777" w:rsidR="00B62AF1" w:rsidRPr="00F12743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F12743">
        <w:rPr>
          <w:lang w:val="en-US"/>
        </w:rPr>
        <w:t>Midnight Commander Development Center. — 2021. — URL: https://midnight-commander. org/.</w:t>
      </w:r>
    </w:p>
    <w:p w14:paraId="16857465" w14:textId="77777777" w:rsidR="00B62AF1" w:rsidRPr="00F12743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F12743">
        <w:rPr>
          <w:lang w:val="en-US"/>
        </w:rPr>
        <w:t>NASM Assembly Language Tutorials. — 2021. — URL: https://asmtutor.com/.</w:t>
      </w:r>
    </w:p>
    <w:p w14:paraId="18CF0615" w14:textId="77777777" w:rsidR="00B62AF1" w:rsidRPr="00F12743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F12743">
        <w:rPr>
          <w:lang w:val="en-US"/>
        </w:rPr>
        <w:t xml:space="preserve">Newham C. Learning the </w:t>
      </w:r>
      <w:proofErr w:type="gramStart"/>
      <w:r w:rsidRPr="00F12743">
        <w:rPr>
          <w:lang w:val="en-US"/>
        </w:rPr>
        <w:t>bash</w:t>
      </w:r>
      <w:proofErr w:type="gramEnd"/>
      <w:r w:rsidRPr="00F12743">
        <w:rPr>
          <w:lang w:val="en-US"/>
        </w:rPr>
        <w:t xml:space="preserve"> Shell: Unix Shell Programming. — O’Reilly Media, 2005 — 354 </w:t>
      </w:r>
      <w:r>
        <w:t>с</w:t>
      </w:r>
      <w:r w:rsidRPr="00F12743">
        <w:rPr>
          <w:lang w:val="en-US"/>
        </w:rPr>
        <w:t>. — (In a Nutshell). — ISBN 0596009658. — URL: http://www.amazon.com/Learningbash-Shell-Programming-Nutshell/dp/0596009658.</w:t>
      </w:r>
    </w:p>
    <w:p w14:paraId="592920BB" w14:textId="77777777" w:rsidR="00B62AF1" w:rsidRPr="00F12743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F12743">
        <w:rPr>
          <w:lang w:val="en-US"/>
        </w:rPr>
        <w:t xml:space="preserve">Robbins A. Bash Pocket Reference. — O’Reilly Media, 2016. — 156 </w:t>
      </w:r>
      <w:r>
        <w:t>с</w:t>
      </w:r>
      <w:r w:rsidRPr="00F12743">
        <w:rPr>
          <w:lang w:val="en-US"/>
        </w:rPr>
        <w:t>. — ISBN 978-1491941591.</w:t>
      </w:r>
    </w:p>
    <w:p w14:paraId="19D97C41" w14:textId="77777777" w:rsidR="00B62AF1" w:rsidRPr="00F12743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F12743">
        <w:rPr>
          <w:lang w:val="en-US"/>
        </w:rPr>
        <w:t>The NASM documentation. — 2021. — URL: https://www.nasm.us/docs.php.</w:t>
      </w:r>
    </w:p>
    <w:p w14:paraId="478086AE" w14:textId="77777777" w:rsidR="00B62AF1" w:rsidRPr="00F12743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F12743">
        <w:rPr>
          <w:lang w:val="en-US"/>
        </w:rPr>
        <w:t xml:space="preserve">Zarrelli G. Mastering Bash. — </w:t>
      </w:r>
      <w:proofErr w:type="spellStart"/>
      <w:r w:rsidRPr="00F12743">
        <w:rPr>
          <w:lang w:val="en-US"/>
        </w:rPr>
        <w:t>Packt</w:t>
      </w:r>
      <w:proofErr w:type="spellEnd"/>
      <w:r w:rsidRPr="00F12743">
        <w:rPr>
          <w:lang w:val="en-US"/>
        </w:rPr>
        <w:t xml:space="preserve"> Publishing, 2017. — 502 </w:t>
      </w:r>
      <w:r>
        <w:t>с</w:t>
      </w:r>
      <w:r w:rsidRPr="00F12743">
        <w:rPr>
          <w:lang w:val="en-US"/>
        </w:rPr>
        <w:t>. — ISBN 9781784396879.</w:t>
      </w:r>
    </w:p>
    <w:p w14:paraId="28BB9C7A" w14:textId="77777777" w:rsidR="00B62AF1" w:rsidRDefault="00000000">
      <w:pPr>
        <w:pStyle w:val="Compact"/>
        <w:numPr>
          <w:ilvl w:val="0"/>
          <w:numId w:val="5"/>
        </w:numPr>
      </w:pPr>
      <w:r>
        <w:t>Колдаев В. Д., Лупин С. А. Архитектура ЭВМ. — М. : Форум, 2018.</w:t>
      </w:r>
    </w:p>
    <w:p w14:paraId="406EB0F0" w14:textId="77777777" w:rsidR="00B62AF1" w:rsidRDefault="00000000">
      <w:pPr>
        <w:pStyle w:val="Compact"/>
        <w:numPr>
          <w:ilvl w:val="0"/>
          <w:numId w:val="5"/>
        </w:numPr>
      </w:pPr>
      <w:r>
        <w:t>Куляс О. Л., Никитин К. А. Курс программирования на ASSEMBLER. — М. : Солон-Пресс, 2017.</w:t>
      </w:r>
    </w:p>
    <w:p w14:paraId="7186BF00" w14:textId="77777777" w:rsidR="00B62AF1" w:rsidRDefault="00000000">
      <w:pPr>
        <w:pStyle w:val="Compact"/>
        <w:numPr>
          <w:ilvl w:val="0"/>
          <w:numId w:val="5"/>
        </w:numPr>
      </w:pPr>
      <w:r>
        <w:t>Новожилов О. П. Архитектура ЭВМ и систем. — М. : Юрайт, 2016.</w:t>
      </w:r>
    </w:p>
    <w:p w14:paraId="595A5EB5" w14:textId="77777777" w:rsidR="00B62AF1" w:rsidRDefault="00000000">
      <w:pPr>
        <w:pStyle w:val="Compact"/>
        <w:numPr>
          <w:ilvl w:val="0"/>
          <w:numId w:val="5"/>
        </w:numPr>
      </w:pPr>
      <w:r>
        <w:t>Расширенный ассемблер: NASM. — 2021. — URL: https://www.opennet.ru/docs/RUS/nasm/.</w:t>
      </w:r>
    </w:p>
    <w:p w14:paraId="7AF01B65" w14:textId="77777777" w:rsidR="00B62AF1" w:rsidRDefault="00000000">
      <w:pPr>
        <w:pStyle w:val="Compact"/>
        <w:numPr>
          <w:ilvl w:val="0"/>
          <w:numId w:val="5"/>
        </w:numPr>
      </w:pPr>
      <w:r>
        <w:t>Робачевский А., Немнюгин С., Стесик О. Операционная система UNIX. — 2-е изд. — БХВПетербург, 2010. — 656 с. — ISBN 978-5-94157-538-1.</w:t>
      </w:r>
    </w:p>
    <w:p w14:paraId="6857E321" w14:textId="77777777" w:rsidR="00B62AF1" w:rsidRDefault="00000000">
      <w:pPr>
        <w:pStyle w:val="Compact"/>
        <w:numPr>
          <w:ilvl w:val="0"/>
          <w:numId w:val="5"/>
        </w:numPr>
      </w:pPr>
      <w:r>
        <w:t>Столяров А. Программирование на языке ассемблера NASM для ОС Unix. — 2-е изд. — М. : МАКС Пресс, 2011. — URL: http://www.stolyarov.info/books/asm_unix.</w:t>
      </w:r>
    </w:p>
    <w:p w14:paraId="0EB1697E" w14:textId="77777777" w:rsidR="00B62AF1" w:rsidRDefault="00000000">
      <w:pPr>
        <w:pStyle w:val="Compact"/>
        <w:numPr>
          <w:ilvl w:val="0"/>
          <w:numId w:val="5"/>
        </w:numPr>
      </w:pPr>
      <w:r>
        <w:t>Таненбаум Э. Архитектура компьютера. — 6-е изд. — СПб. : Питер, 2013. — 874 с. — (Классика Computer Science).</w:t>
      </w:r>
    </w:p>
    <w:p w14:paraId="4728CDF5" w14:textId="77777777" w:rsidR="00B62AF1" w:rsidRDefault="00000000">
      <w:pPr>
        <w:pStyle w:val="Compact"/>
        <w:numPr>
          <w:ilvl w:val="0"/>
          <w:numId w:val="5"/>
        </w:numPr>
      </w:pPr>
      <w:r>
        <w:lastRenderedPageBreak/>
        <w:t>Таненбаум Э., Бос Х. Современные операционные системы. — 4-е изд. — СПб. : Питер,2015. — 1120 с. — (Классика Computer Science).</w:t>
      </w:r>
      <w:bookmarkEnd w:id="23"/>
    </w:p>
    <w:sectPr w:rsidR="00B62AF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03B3" w14:textId="77777777" w:rsidR="00704656" w:rsidRDefault="00704656">
      <w:pPr>
        <w:spacing w:after="0"/>
      </w:pPr>
      <w:r>
        <w:separator/>
      </w:r>
    </w:p>
  </w:endnote>
  <w:endnote w:type="continuationSeparator" w:id="0">
    <w:p w14:paraId="0AD4770A" w14:textId="77777777" w:rsidR="00704656" w:rsidRDefault="007046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1A673" w14:textId="77777777" w:rsidR="00704656" w:rsidRDefault="00704656">
      <w:r>
        <w:separator/>
      </w:r>
    </w:p>
  </w:footnote>
  <w:footnote w:type="continuationSeparator" w:id="0">
    <w:p w14:paraId="1F635B0F" w14:textId="77777777" w:rsidR="00704656" w:rsidRDefault="007046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CA8B5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5B03D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AB22B73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806318277">
    <w:abstractNumId w:val="0"/>
  </w:num>
  <w:num w:numId="2" w16cid:durableId="18707566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69508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185390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2931738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2AF1"/>
    <w:rsid w:val="0027564F"/>
    <w:rsid w:val="0069137F"/>
    <w:rsid w:val="00704656"/>
    <w:rsid w:val="00B62AF1"/>
    <w:rsid w:val="00CD7224"/>
    <w:rsid w:val="00E03023"/>
    <w:rsid w:val="00EA77F6"/>
    <w:rsid w:val="00F12743"/>
    <w:rsid w:val="00FA46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C0F4E5"/>
  <w15:docId w15:val="{ED21A35D-FAF6-4F69-8432-014631596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F1274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1274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1274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2</Pages>
  <Words>2227</Words>
  <Characters>12695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9</vt:lpstr>
    </vt:vector>
  </TitlesOfParts>
  <Company/>
  <LinksUpToDate>false</LinksUpToDate>
  <CharactersWithSpaces>14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остнова Елизавета Андреевна</dc:creator>
  <cp:keywords/>
  <cp:lastModifiedBy>Djamal Avdadaev</cp:lastModifiedBy>
  <cp:revision>2</cp:revision>
  <dcterms:created xsi:type="dcterms:W3CDTF">2023-12-09T20:40:00Z</dcterms:created>
  <dcterms:modified xsi:type="dcterms:W3CDTF">2023-12-09T20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